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CF652" w14:textId="77777777" w:rsidR="002039A6" w:rsidRDefault="000B1D6C">
      <w:pPr>
        <w:pStyle w:val="Ttulo"/>
      </w:pPr>
      <w:r>
        <w:t>Tarea BAIN 17/03/2022</w:t>
      </w:r>
    </w:p>
    <w:p w14:paraId="3152897F" w14:textId="77777777" w:rsidR="002039A6" w:rsidRDefault="000B1D6C">
      <w:pPr>
        <w:pStyle w:val="Author"/>
      </w:pPr>
      <w:r>
        <w:t>Gonzalo Fernández Suárez</w:t>
      </w:r>
    </w:p>
    <w:p w14:paraId="4671A195" w14:textId="77777777" w:rsidR="002039A6" w:rsidRDefault="000B1D6C">
      <w:pPr>
        <w:pStyle w:val="Fecha"/>
      </w:pPr>
      <w:r>
        <w:t>20/3/2022</w:t>
      </w:r>
    </w:p>
    <w:p w14:paraId="10509FCF" w14:textId="77777777" w:rsidR="002039A6" w:rsidRDefault="000B1D6C">
      <w:pPr>
        <w:pStyle w:val="Ttulo3"/>
      </w:pPr>
      <w:bookmarkStart w:id="0" w:name="X72e1b6a01826714e6bc5d83fcb79a7cd5c4505a"/>
      <w:r>
        <w:t>Es buena práctica cargar al inicio las librerías necesarias para ejecutar el resto del markdown</w:t>
      </w:r>
      <w:bookmarkEnd w:id="0"/>
    </w:p>
    <w:p w14:paraId="000F710A" w14:textId="77777777" w:rsidR="002039A6" w:rsidRDefault="000B1D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ed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eda.textplo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eda.text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text)</w:t>
      </w:r>
    </w:p>
    <w:p w14:paraId="6B703FE2" w14:textId="77777777" w:rsidR="002039A6" w:rsidRDefault="000B1D6C">
      <w:pPr>
        <w:pStyle w:val="Ttulo1"/>
      </w:pPr>
      <w:bookmarkStart w:id="1" w:name="X40cd6048ab7daa283c41a67692e9b8a1562056d"/>
      <w:r>
        <w:t>Objetivos de este documento RMarkdown y de la tarea</w:t>
      </w:r>
      <w:bookmarkEnd w:id="1"/>
    </w:p>
    <w:p w14:paraId="4C4FA43C" w14:textId="77777777" w:rsidR="002039A6" w:rsidRDefault="000B1D6C">
      <w:pPr>
        <w:pStyle w:val="FirstParagraph"/>
      </w:pPr>
      <w:r>
        <w:t xml:space="preserve">El objetivo de este documento es proporcionar instrucciones sobre la tarea evaluada #1 de la asignatura BAIN, y a la vez, proporcionar un esquema </w:t>
      </w:r>
      <w:r>
        <w:t>básico de análisis -al menos de los primeros pasos.</w:t>
      </w:r>
    </w:p>
    <w:p w14:paraId="265C5EE6" w14:textId="77777777" w:rsidR="002039A6" w:rsidRDefault="000B1D6C">
      <w:pPr>
        <w:pStyle w:val="Textoindependiente"/>
      </w:pPr>
      <w:r>
        <w:t xml:space="preserve">Es </w:t>
      </w:r>
      <w:r>
        <w:rPr>
          <w:i/>
        </w:rPr>
        <w:t>crítico</w:t>
      </w:r>
      <w:r>
        <w:t xml:space="preserve"> que dispongas de los objetos R contenidos en los diferentes ficheros .rda subidos al Blackboard. (O que verifiques que tus objetos guardados a partir de las clases contienen la misma informació</w:t>
      </w:r>
      <w:r>
        <w:t>n).</w:t>
      </w:r>
    </w:p>
    <w:p w14:paraId="40B173DF" w14:textId="77777777" w:rsidR="002039A6" w:rsidRDefault="000B1D6C">
      <w:pPr>
        <w:pStyle w:val="Ttulo1"/>
      </w:pPr>
      <w:bookmarkStart w:id="2" w:name="tarea-1"/>
      <w:r>
        <w:t>Tarea 1</w:t>
      </w:r>
      <w:bookmarkEnd w:id="2"/>
    </w:p>
    <w:p w14:paraId="72B71570" w14:textId="77777777" w:rsidR="002039A6" w:rsidRDefault="000B1D6C">
      <w:pPr>
        <w:pStyle w:val="FirstParagraph"/>
      </w:pPr>
      <w:r>
        <w:t xml:space="preserve">Se trata de que realices un análisis comparativo de los tweets </w:t>
      </w:r>
      <w:r>
        <w:rPr>
          <w:b/>
        </w:rPr>
        <w:t>sobre un tema de tu elección</w:t>
      </w:r>
      <w:r>
        <w:t>. Como es evidente, será más interesante si se trata de un tema frecuente (“popular”) en el conjunto total de tweets, y quizás también polémico. Estos te</w:t>
      </w:r>
      <w:r>
        <w:t>mas los puedes encontrar en los bi- y tri-gramas obtenidos en clases anteriores, y que puedes replicar a partir del código en BAIN_22_resumen_preproceso_para_tarea_1.rmd.</w:t>
      </w:r>
    </w:p>
    <w:p w14:paraId="74BE6B50" w14:textId="77777777" w:rsidR="002039A6" w:rsidRDefault="000B1D6C">
      <w:pPr>
        <w:pStyle w:val="Textoindependiente"/>
      </w:pPr>
      <w:r>
        <w:t>El proceso de trabajo sugerido (hay infinidad de maneras de abordarlo) es:</w:t>
      </w:r>
    </w:p>
    <w:p w14:paraId="4827BF31" w14:textId="77777777" w:rsidR="002039A6" w:rsidRDefault="000B1D6C">
      <w:pPr>
        <w:pStyle w:val="Compact"/>
        <w:numPr>
          <w:ilvl w:val="0"/>
          <w:numId w:val="2"/>
        </w:numPr>
      </w:pPr>
      <w:r>
        <w:t>Extrae del</w:t>
      </w:r>
      <w:r>
        <w:t xml:space="preserve"> dataframe con todos los tweets aquel subconjunto que contiene el tema (o temas) que te interesen.</w:t>
      </w:r>
    </w:p>
    <w:p w14:paraId="37DEA0A1" w14:textId="77777777" w:rsidR="002039A6" w:rsidRDefault="000B1D6C">
      <w:pPr>
        <w:pStyle w:val="Compact"/>
        <w:numPr>
          <w:ilvl w:val="0"/>
          <w:numId w:val="2"/>
        </w:numPr>
      </w:pPr>
      <w:r>
        <w:t>Crea un corpus con ese subconjunto (y limpia la memoria para evitar colapsos) y añade los metadatos (docvars).</w:t>
      </w:r>
    </w:p>
    <w:p w14:paraId="72C5148E" w14:textId="77777777" w:rsidR="002039A6" w:rsidRDefault="000B1D6C">
      <w:pPr>
        <w:pStyle w:val="Compact"/>
        <w:numPr>
          <w:ilvl w:val="0"/>
          <w:numId w:val="2"/>
        </w:numPr>
      </w:pPr>
      <w:r>
        <w:t>Limpia de stopwords y en general de aquellos t</w:t>
      </w:r>
      <w:r>
        <w:t>okens que no te añaden información o significado.</w:t>
      </w:r>
    </w:p>
    <w:p w14:paraId="0DB28426" w14:textId="77777777" w:rsidR="002039A6" w:rsidRDefault="000B1D6C">
      <w:pPr>
        <w:pStyle w:val="Compact"/>
        <w:numPr>
          <w:ilvl w:val="0"/>
          <w:numId w:val="2"/>
        </w:numPr>
      </w:pPr>
      <w:r>
        <w:t>Genera bi- o tri-gramas a partir de los tokens limpiados y muestra la frecuencia relativa de los mismos.</w:t>
      </w:r>
    </w:p>
    <w:p w14:paraId="14846353" w14:textId="77777777" w:rsidR="002039A6" w:rsidRDefault="000B1D6C">
      <w:pPr>
        <w:pStyle w:val="FirstParagraph"/>
      </w:pPr>
      <w:r>
        <w:lastRenderedPageBreak/>
        <w:t>Hasta aquí el resultado supone 5 puntos en el trabajo.</w:t>
      </w:r>
    </w:p>
    <w:p w14:paraId="35E31F80" w14:textId="77777777" w:rsidR="002039A6" w:rsidRDefault="000B1D6C">
      <w:pPr>
        <w:pStyle w:val="Compact"/>
        <w:numPr>
          <w:ilvl w:val="0"/>
          <w:numId w:val="3"/>
        </w:numPr>
      </w:pPr>
      <w:r>
        <w:t xml:space="preserve">Genera los tokens por separado para distintas </w:t>
      </w:r>
      <w:r>
        <w:t>categorías de tweets (campo Category que se ha introducido como metadato), o por fechas (a partir de la fecha introducida como metadato) y haz una comparación entre ambos a partir de objetos bi- o tri-gramas.</w:t>
      </w:r>
    </w:p>
    <w:p w14:paraId="653C3BC1" w14:textId="77777777" w:rsidR="002039A6" w:rsidRDefault="000B1D6C">
      <w:pPr>
        <w:pStyle w:val="Compact"/>
        <w:numPr>
          <w:ilvl w:val="0"/>
          <w:numId w:val="3"/>
        </w:numPr>
      </w:pPr>
      <w:r>
        <w:t>Genera wordclouds comparativos y extrae conclus</w:t>
      </w:r>
      <w:r>
        <w:t>iones.</w:t>
      </w:r>
    </w:p>
    <w:p w14:paraId="52CD352D" w14:textId="77777777" w:rsidR="002039A6" w:rsidRDefault="000B1D6C">
      <w:pPr>
        <w:pStyle w:val="FirstParagraph"/>
      </w:pPr>
      <w:r>
        <w:t>Estos dos puntos suponen otros 2 puntos adicionales al trabajo.</w:t>
      </w:r>
    </w:p>
    <w:p w14:paraId="257DE5ED" w14:textId="77777777" w:rsidR="002039A6" w:rsidRDefault="000B1D6C">
      <w:pPr>
        <w:pStyle w:val="Compact"/>
        <w:numPr>
          <w:ilvl w:val="0"/>
          <w:numId w:val="4"/>
        </w:numPr>
      </w:pPr>
      <w:r>
        <w:t>Realiza un análisis estadístico de corpus o genera tópicos (topicmining) como veremos en clase.</w:t>
      </w:r>
    </w:p>
    <w:p w14:paraId="69EA821F" w14:textId="77777777" w:rsidR="002039A6" w:rsidRDefault="000B1D6C">
      <w:pPr>
        <w:pStyle w:val="Compact"/>
        <w:numPr>
          <w:ilvl w:val="0"/>
          <w:numId w:val="4"/>
        </w:numPr>
      </w:pPr>
      <w:r>
        <w:t>Realiza visualizaciones que permitan extraer conclusiones significativas a partir del pro</w:t>
      </w:r>
      <w:r>
        <w:t>ceso.</w:t>
      </w:r>
    </w:p>
    <w:p w14:paraId="648ED4F9" w14:textId="77777777" w:rsidR="002039A6" w:rsidRDefault="000B1D6C">
      <w:pPr>
        <w:pStyle w:val="FirstParagraph"/>
      </w:pPr>
      <w:r>
        <w:t>Estos dos puntos suponen otros 2 puntos (hasta 9 sobre 10) del trabajo.</w:t>
      </w:r>
    </w:p>
    <w:p w14:paraId="568D3C02" w14:textId="77777777" w:rsidR="002039A6" w:rsidRDefault="000B1D6C">
      <w:pPr>
        <w:pStyle w:val="Textoindependiente"/>
      </w:pPr>
      <w:r>
        <w:t>Y un último punto lo otorgaré por la calidad general del documento entregado.</w:t>
      </w:r>
    </w:p>
    <w:p w14:paraId="0343F39E" w14:textId="77777777" w:rsidR="002039A6" w:rsidRDefault="000B1D6C">
      <w:pPr>
        <w:pStyle w:val="Textoindependiente"/>
      </w:pPr>
      <w:r>
        <w:t xml:space="preserve">POR FAVOR LA ENTREGA DEBE SER UN RMARKDOWN </w:t>
      </w:r>
      <w:r>
        <w:rPr>
          <w:i/>
        </w:rPr>
        <w:t>O</w:t>
      </w:r>
      <w:r>
        <w:t xml:space="preserve"> COMO ÚNICA ALTERNATIVA, UN SCRIPT .R CON UN .DOC O .PDF</w:t>
      </w:r>
      <w:r>
        <w:t xml:space="preserve"> O .PPT ASOCIADO</w:t>
      </w:r>
    </w:p>
    <w:p w14:paraId="60E5B489" w14:textId="77777777" w:rsidR="002039A6" w:rsidRDefault="000B1D6C">
      <w:r>
        <w:pict w14:anchorId="1CB71B8F">
          <v:rect id="_x0000_i1025" style="width:0;height:1.5pt" o:hralign="center" o:hrstd="t" o:hr="t"/>
        </w:pict>
      </w:r>
    </w:p>
    <w:p w14:paraId="674BD831" w14:textId="77777777" w:rsidR="002039A6" w:rsidRDefault="000B1D6C">
      <w:pPr>
        <w:pStyle w:val="Ttulo1"/>
      </w:pPr>
      <w:bookmarkStart w:id="3" w:name="Xc73db762080faaf0ea16aac73c19525a63eb1b4"/>
      <w:r>
        <w:t>Analisis sociocultural sobre el impacto de atentados terroristas entre 2012-2018 en twitter</w:t>
      </w:r>
      <w:bookmarkEnd w:id="3"/>
    </w:p>
    <w:p w14:paraId="63B1BA46" w14:textId="77777777" w:rsidR="002039A6" w:rsidRDefault="000B1D6C">
      <w:pPr>
        <w:pStyle w:val="FirstParagraph"/>
      </w:pPr>
      <w:r>
        <w:t xml:space="preserve">Bibliografía: </w:t>
      </w:r>
      <w:hyperlink r:id="rId7">
        <w:r>
          <w:rPr>
            <w:rStyle w:val="Hipervnculo"/>
          </w:rPr>
          <w:t>www.since911.com</w:t>
        </w:r>
      </w:hyperlink>
    </w:p>
    <w:p w14:paraId="3443ED8A" w14:textId="77777777" w:rsidR="002039A6" w:rsidRDefault="000B1D6C">
      <w:pPr>
        <w:pStyle w:val="Ttulo2"/>
      </w:pPr>
      <w:bookmarkStart w:id="4" w:name="Xa6e4e1247d00a4784ddc9f5ff42a4a5d76cae97"/>
      <w:r>
        <w:t>1 Creación de dataframe con los tweets de interés</w:t>
      </w:r>
      <w:bookmarkEnd w:id="4"/>
    </w:p>
    <w:p w14:paraId="2CFCA65E" w14:textId="77777777" w:rsidR="002039A6" w:rsidRDefault="000B1D6C">
      <w:pPr>
        <w:pStyle w:val="FirstParagraph"/>
      </w:pPr>
      <w:r>
        <w:t xml:space="preserve">Cargamos el objeto creado en clase con los </w:t>
      </w:r>
      <w:r>
        <w:rPr>
          <w:b/>
        </w:rPr>
        <w:t>tweets ya filtrados y limpios</w:t>
      </w:r>
      <w:r>
        <w:t xml:space="preserve"> de expresiones regulares y puntuación. Para comprobar que es correcto nos aseguramos de que tenga 1849909 filas (tweets) y 14 columna</w:t>
      </w:r>
      <w:r>
        <w:t>s.</w:t>
      </w:r>
    </w:p>
    <w:p w14:paraId="738738D1" w14:textId="77777777" w:rsidR="002039A6" w:rsidRDefault="000B1D6C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tweets_filtrados_data_frame_base_antes_de_corpus.rd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nuevo_objeto2)</w:t>
      </w:r>
    </w:p>
    <w:p w14:paraId="259B8D82" w14:textId="77777777" w:rsidR="002039A6" w:rsidRDefault="000B1D6C">
      <w:pPr>
        <w:pStyle w:val="SourceCode"/>
      </w:pPr>
      <w:r>
        <w:rPr>
          <w:rStyle w:val="VerbatimChar"/>
        </w:rPr>
        <w:t>## [1] 1849909      14</w:t>
      </w:r>
    </w:p>
    <w:p w14:paraId="5B907723" w14:textId="77777777" w:rsidR="002039A6" w:rsidRDefault="000B1D6C">
      <w:pPr>
        <w:pStyle w:val="FirstParagraph"/>
      </w:pPr>
      <w:r>
        <w:t xml:space="preserve">Comprobamos también que </w:t>
      </w:r>
      <w:r>
        <w:rPr>
          <w:b/>
        </w:rPr>
        <w:t>no existen URLs ni caracteres no-ascii</w:t>
      </w:r>
      <w:r>
        <w:t xml:space="preserve"> (Como emoticonos).</w:t>
      </w:r>
    </w:p>
    <w:p w14:paraId="50375B6C" w14:textId="77777777" w:rsidR="002039A6" w:rsidRDefault="000B1D6C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noascii'</w:t>
      </w:r>
      <w:r>
        <w:rPr>
          <w:rStyle w:val="NormalTok"/>
        </w:rPr>
        <w:t xml:space="preserve">, </w:t>
      </w:r>
      <w:r>
        <w:rPr>
          <w:rStyle w:val="KeywordTok"/>
        </w:rPr>
        <w:t>iconv</w:t>
      </w:r>
      <w:r>
        <w:rPr>
          <w:rStyle w:val="NormalTok"/>
        </w:rPr>
        <w:t>(nuevo_objeto2</w:t>
      </w:r>
      <w:r>
        <w:rPr>
          <w:rStyle w:val="OperatorTok"/>
        </w:rPr>
        <w:t>$</w:t>
      </w:r>
      <w:r>
        <w:rPr>
          <w:rStyle w:val="NormalTok"/>
        </w:rPr>
        <w:t xml:space="preserve">conten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'ASCII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'noascii'</w:t>
      </w:r>
      <w:r>
        <w:rPr>
          <w:rStyle w:val="NormalTok"/>
        </w:rPr>
        <w:t>))</w:t>
      </w:r>
    </w:p>
    <w:p w14:paraId="76BB12AD" w14:textId="77777777" w:rsidR="002039A6" w:rsidRDefault="000B1D6C">
      <w:pPr>
        <w:pStyle w:val="SourceCode"/>
      </w:pPr>
      <w:r>
        <w:rPr>
          <w:rStyle w:val="VerbatimChar"/>
        </w:rPr>
        <w:t>## integer(0)</w:t>
      </w:r>
    </w:p>
    <w:p w14:paraId="01C86BE4" w14:textId="77777777" w:rsidR="002039A6" w:rsidRDefault="000B1D6C">
      <w:pPr>
        <w:pStyle w:val="SourceCode"/>
      </w:pPr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http'</w:t>
      </w:r>
      <w:r>
        <w:rPr>
          <w:rStyle w:val="NormalTok"/>
        </w:rPr>
        <w:t>, nuevo_objeto2</w:t>
      </w:r>
      <w:r>
        <w:rPr>
          <w:rStyle w:val="OperatorTok"/>
        </w:rPr>
        <w:t>$</w:t>
      </w:r>
      <w:r>
        <w:rPr>
          <w:rStyle w:val="NormalTok"/>
        </w:rPr>
        <w:t>content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nuevo_objeto2) </w:t>
      </w:r>
      <w:r>
        <w:rPr>
          <w:rStyle w:val="CommentTok"/>
        </w:rPr>
        <w:t>#% de tuits con http</w:t>
      </w:r>
    </w:p>
    <w:p w14:paraId="00DFB2D1" w14:textId="77777777" w:rsidR="002039A6" w:rsidRDefault="000B1D6C">
      <w:pPr>
        <w:pStyle w:val="SourceCode"/>
      </w:pPr>
      <w:r>
        <w:rPr>
          <w:rStyle w:val="VerbatimChar"/>
        </w:rPr>
        <w:t>## [1] 0</w:t>
      </w:r>
    </w:p>
    <w:p w14:paraId="20DBBD1E" w14:textId="77777777" w:rsidR="002039A6" w:rsidRDefault="000B1D6C">
      <w:pPr>
        <w:pStyle w:val="FirstParagraph"/>
      </w:pPr>
      <w:r>
        <w:t>Ahora mismo la columna “publish_</w:t>
      </w:r>
      <w:r>
        <w:t xml:space="preserve">date” contiene información de tipo character (string). Necesitamos pasar </w:t>
      </w:r>
      <w:r>
        <w:rPr>
          <w:b/>
        </w:rPr>
        <w:t>esos datos a tipo fecha</w:t>
      </w:r>
      <w:r>
        <w:t xml:space="preserve"> (Date).</w:t>
      </w:r>
    </w:p>
    <w:p w14:paraId="28F2F36C" w14:textId="77777777" w:rsidR="002039A6" w:rsidRDefault="000B1D6C">
      <w:pPr>
        <w:pStyle w:val="SourceCode"/>
      </w:pPr>
      <w:r>
        <w:rPr>
          <w:rStyle w:val="NormalTok"/>
        </w:rPr>
        <w:t>nuevo_objeto2</w:t>
      </w:r>
      <w:r>
        <w:rPr>
          <w:rStyle w:val="OperatorTok"/>
        </w:rPr>
        <w:t>$</w:t>
      </w:r>
      <w:r>
        <w:rPr>
          <w:rStyle w:val="NormalTok"/>
        </w:rPr>
        <w:t>publish_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nuevo_objeto2</w:t>
      </w:r>
      <w:r>
        <w:rPr>
          <w:rStyle w:val="OperatorTok"/>
        </w:rPr>
        <w:t>$</w:t>
      </w:r>
      <w:r>
        <w:rPr>
          <w:rStyle w:val="NormalTok"/>
        </w:rPr>
        <w:t>publish_dat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uevo_objeto2)</w:t>
      </w:r>
    </w:p>
    <w:p w14:paraId="0B714088" w14:textId="77777777" w:rsidR="002039A6" w:rsidRDefault="000B1D6C">
      <w:pPr>
        <w:pStyle w:val="SourceCode"/>
      </w:pPr>
      <w:r w:rsidRPr="009B7536">
        <w:rPr>
          <w:rStyle w:val="VerbatimChar"/>
          <w:sz w:val="16"/>
          <w:szCs w:val="16"/>
        </w:rPr>
        <w:t xml:space="preserve">## </w:t>
      </w:r>
      <w:r w:rsidRPr="009B7536">
        <w:rPr>
          <w:rStyle w:val="VerbatimChar"/>
          <w:sz w:val="16"/>
          <w:szCs w:val="16"/>
        </w:rPr>
        <w:t xml:space="preserve">    author            content             region            language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Length:1849909     Length:1849909     Length:1849909     Length:1849909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Class :character   Class :character   Class :character   Class :character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Mode  :characte</w:t>
      </w:r>
      <w:r w:rsidRPr="009B7536">
        <w:rPr>
          <w:rStyle w:val="VerbatimChar"/>
          <w:sz w:val="16"/>
          <w:szCs w:val="16"/>
        </w:rPr>
        <w:t xml:space="preserve">r   Mode  :character   Mode  :character   Mode  :character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 publish_dat</w:t>
      </w:r>
      <w:r w:rsidRPr="009B7536">
        <w:rPr>
          <w:rStyle w:val="VerbatimChar"/>
          <w:sz w:val="16"/>
          <w:szCs w:val="16"/>
        </w:rPr>
        <w:t xml:space="preserve">e        harvested_date       following       followers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in.   :2012-02-06   Length:1849909     Min. </w:t>
      </w:r>
      <w:proofErr w:type="gramStart"/>
      <w:r w:rsidRPr="009B7536">
        <w:rPr>
          <w:rStyle w:val="VerbatimChar"/>
          <w:sz w:val="16"/>
          <w:szCs w:val="16"/>
        </w:rPr>
        <w:t xml:space="preserve">  :</w:t>
      </w:r>
      <w:proofErr w:type="gramEnd"/>
      <w:r w:rsidRPr="009B7536">
        <w:rPr>
          <w:rStyle w:val="VerbatimChar"/>
          <w:sz w:val="16"/>
          <w:szCs w:val="16"/>
        </w:rPr>
        <w:t xml:space="preserve">    0   Min.   :     0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1st Qu.:2016-01-07   Class :character   1st Qu.:  631   1st Qu.:   715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Median :2016-09-04   Mode  :character</w:t>
      </w:r>
      <w:r w:rsidRPr="009B7536">
        <w:rPr>
          <w:rStyle w:val="VerbatimChar"/>
          <w:sz w:val="16"/>
          <w:szCs w:val="16"/>
        </w:rPr>
        <w:t xml:space="preserve">   Median : 2120   Median :  2168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ean   :2016-07-17                      Mean   : 4529   Mean   :  7965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3rd Qu.:2017-01-28                      3rd Qu.: 6479   3rd Qu.: 13250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ax.   :2018-05-23                      Max.   :76210   Max.  </w:t>
      </w:r>
      <w:r w:rsidRPr="009B7536">
        <w:rPr>
          <w:rStyle w:val="VerbatimChar"/>
          <w:sz w:val="16"/>
          <w:szCs w:val="16"/>
        </w:rPr>
        <w:t xml:space="preserve"> :145244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updates             post_type           account_type    retweet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in.   :     1              :1037383   Right     :490249   0:1037383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1st Qu.:  2101</w:t>
      </w:r>
      <w:r w:rsidRPr="009B7536">
        <w:rPr>
          <w:rStyle w:val="VerbatimChar"/>
          <w:sz w:val="16"/>
          <w:szCs w:val="16"/>
        </w:rPr>
        <w:t xml:space="preserve">   QUOTE_TWEET:  28133   local     :450349   1: 812526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edian :  5475   RETWEET    : 784393   Left      :410130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ean   : 12492                         Hashtager :229627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3rd Qu.: 15822                         news  </w:t>
      </w:r>
      <w:r w:rsidRPr="009B7536">
        <w:rPr>
          <w:rStyle w:val="VerbatimChar"/>
          <w:sz w:val="16"/>
          <w:szCs w:val="16"/>
        </w:rPr>
        <w:t xml:space="preserve">    :137807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ax.   :166113                         Commercial:111375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</w:t>
      </w:r>
      <w:proofErr w:type="gramStart"/>
      <w:r w:rsidRPr="009B7536">
        <w:rPr>
          <w:rStyle w:val="VerbatimChar"/>
          <w:sz w:val="16"/>
          <w:szCs w:val="16"/>
        </w:rPr>
        <w:t xml:space="preserve">   (</w:t>
      </w:r>
      <w:proofErr w:type="gramEnd"/>
      <w:r w:rsidRPr="009B7536">
        <w:rPr>
          <w:rStyle w:val="VerbatimChar"/>
          <w:sz w:val="16"/>
          <w:szCs w:val="16"/>
        </w:rPr>
        <w:t xml:space="preserve">Other)   : 20372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    account_category  new_june_2018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NewsFeed    :588156   0:1602167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RightTroll  :490249   1: 247742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LeftTroll   :410130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HashtagGamer:229627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Commercial  :111375</w:t>
      </w:r>
      <w:r>
        <w:rPr>
          <w:rStyle w:val="VerbatimChar"/>
        </w:rPr>
        <w:t xml:space="preserve">                </w:t>
      </w:r>
      <w:r>
        <w:br/>
      </w:r>
      <w:r w:rsidRPr="009B7536">
        <w:rPr>
          <w:rStyle w:val="VerbatimChar"/>
          <w:sz w:val="16"/>
          <w:szCs w:val="16"/>
        </w:rPr>
        <w:t xml:space="preserve">##  Fearmonger  : 10773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(Other)     :  9599</w:t>
      </w:r>
    </w:p>
    <w:p w14:paraId="12C5456A" w14:textId="77777777" w:rsidR="002039A6" w:rsidRDefault="000B1D6C">
      <w:pPr>
        <w:pStyle w:val="FirstParagraph"/>
      </w:pPr>
      <w:r>
        <w:t>Las fechas de los tweets recolec</w:t>
      </w:r>
      <w:r>
        <w:t xml:space="preserve">tados se encuentran entre </w:t>
      </w:r>
      <w:r>
        <w:rPr>
          <w:b/>
        </w:rPr>
        <w:t>2012-02-06 y 2018-05-23</w:t>
      </w:r>
      <w:r>
        <w:t>.</w:t>
      </w:r>
    </w:p>
    <w:p w14:paraId="35049E7B" w14:textId="77777777" w:rsidR="002039A6" w:rsidRDefault="000B1D6C">
      <w:pPr>
        <w:pStyle w:val="Ttulo3"/>
      </w:pPr>
      <w:bookmarkStart w:id="5" w:name="Xc1612d637beb6d7f66f4ffcb074b175602c213f"/>
      <w:r>
        <w:t>Extraemos un subconjunto del DataFrame con la información característica para este estudio.</w:t>
      </w:r>
      <w:bookmarkEnd w:id="5"/>
    </w:p>
    <w:p w14:paraId="0D40A1E7" w14:textId="77777777" w:rsidR="002039A6" w:rsidRDefault="000B1D6C">
      <w:pPr>
        <w:pStyle w:val="FirstParagraph"/>
      </w:pPr>
      <w:r>
        <w:t>Si nos paramos a mirar el dataframe que tenemos (nuevo_objeto2). Observaremos que las columnas mas relevantes a l</w:t>
      </w:r>
      <w:r>
        <w:t xml:space="preserve">a hora de </w:t>
      </w:r>
      <w:r>
        <w:rPr>
          <w:b/>
        </w:rPr>
        <w:t>escoger un subconjunto característico</w:t>
      </w:r>
      <w:r>
        <w:t xml:space="preserve"> para un estudio son:</w:t>
      </w:r>
    </w:p>
    <w:p w14:paraId="038FC226" w14:textId="77777777" w:rsidR="002039A6" w:rsidRDefault="000B1D6C">
      <w:pPr>
        <w:pStyle w:val="Compact"/>
        <w:numPr>
          <w:ilvl w:val="0"/>
          <w:numId w:val="5"/>
        </w:numPr>
      </w:pPr>
      <w:r>
        <w:t>region</w:t>
      </w:r>
    </w:p>
    <w:p w14:paraId="3D17CF82" w14:textId="77777777" w:rsidR="002039A6" w:rsidRDefault="000B1D6C">
      <w:pPr>
        <w:pStyle w:val="Compact"/>
        <w:numPr>
          <w:ilvl w:val="0"/>
          <w:numId w:val="5"/>
        </w:numPr>
      </w:pPr>
      <w:r>
        <w:t>language</w:t>
      </w:r>
    </w:p>
    <w:p w14:paraId="55808A0D" w14:textId="6E3C9359" w:rsidR="002039A6" w:rsidRDefault="000B1D6C">
      <w:pPr>
        <w:pStyle w:val="Compact"/>
        <w:numPr>
          <w:ilvl w:val="0"/>
          <w:numId w:val="5"/>
        </w:numPr>
      </w:pPr>
      <w:proofErr w:type="spellStart"/>
      <w:r>
        <w:t>publish_date</w:t>
      </w:r>
      <w:proofErr w:type="spellEnd"/>
    </w:p>
    <w:p w14:paraId="24EDA08A" w14:textId="4B34947D" w:rsidR="009B7536" w:rsidRDefault="009B7536" w:rsidP="009B7536">
      <w:pPr>
        <w:pStyle w:val="Compact"/>
        <w:ind w:left="480"/>
      </w:pPr>
    </w:p>
    <w:p w14:paraId="3B316EC1" w14:textId="77777777" w:rsidR="009B7536" w:rsidRDefault="009B7536" w:rsidP="009B7536">
      <w:pPr>
        <w:pStyle w:val="Compact"/>
        <w:ind w:left="480"/>
      </w:pPr>
    </w:p>
    <w:p w14:paraId="3F3CF262" w14:textId="77777777" w:rsidR="002039A6" w:rsidRDefault="000B1D6C">
      <w:pPr>
        <w:pStyle w:val="SourceCode"/>
      </w:pPr>
      <w:r>
        <w:rPr>
          <w:rStyle w:val="KeywordTok"/>
        </w:rPr>
        <w:lastRenderedPageBreak/>
        <w:t>unique</w:t>
      </w:r>
      <w:r>
        <w:rPr>
          <w:rStyle w:val="NormalTok"/>
        </w:rPr>
        <w:t>(nuevo_objeto2</w:t>
      </w:r>
      <w:r>
        <w:rPr>
          <w:rStyle w:val="OperatorTok"/>
        </w:rPr>
        <w:t>$</w:t>
      </w:r>
      <w:r>
        <w:rPr>
          <w:rStyle w:val="NormalTok"/>
        </w:rPr>
        <w:t>region)</w:t>
      </w:r>
    </w:p>
    <w:p w14:paraId="202B7564" w14:textId="77777777" w:rsidR="002039A6" w:rsidRDefault="000B1D6C">
      <w:pPr>
        <w:pStyle w:val="SourceCode"/>
      </w:pPr>
      <w:r>
        <w:rPr>
          <w:rStyle w:val="VerbatimChar"/>
        </w:rPr>
        <w:t>## [1] "United States"  "United Kingdom"</w:t>
      </w:r>
    </w:p>
    <w:p w14:paraId="3E43445C" w14:textId="77777777" w:rsidR="002039A6" w:rsidRDefault="000B1D6C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nuevo_objeto2</w:t>
      </w:r>
      <w:r>
        <w:rPr>
          <w:rStyle w:val="OperatorTok"/>
        </w:rPr>
        <w:t>$</w:t>
      </w:r>
      <w:r>
        <w:rPr>
          <w:rStyle w:val="NormalTok"/>
        </w:rPr>
        <w:t>language)</w:t>
      </w:r>
    </w:p>
    <w:p w14:paraId="35A25EC1" w14:textId="77777777" w:rsidR="002039A6" w:rsidRDefault="000B1D6C">
      <w:pPr>
        <w:pStyle w:val="SourceCode"/>
      </w:pPr>
      <w:r>
        <w:rPr>
          <w:rStyle w:val="VerbatimChar"/>
        </w:rPr>
        <w:t>## [1] "English"</w:t>
      </w:r>
    </w:p>
    <w:p w14:paraId="3119EA15" w14:textId="77777777" w:rsidR="002039A6" w:rsidRDefault="000B1D6C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nuevo_objeto2</w:t>
      </w:r>
      <w:r>
        <w:rPr>
          <w:rStyle w:val="OperatorTok"/>
        </w:rPr>
        <w:t>$</w:t>
      </w:r>
      <w:r>
        <w:rPr>
          <w:rStyle w:val="NormalTok"/>
        </w:rPr>
        <w:t>publish_date</w:t>
      </w:r>
      <w:r>
        <w:rPr>
          <w:rStyle w:val="NormalTok"/>
        </w:rPr>
        <w:t>))</w:t>
      </w:r>
    </w:p>
    <w:p w14:paraId="4A35E48C" w14:textId="77777777" w:rsidR="002039A6" w:rsidRDefault="000B1D6C">
      <w:pPr>
        <w:pStyle w:val="SourceCode"/>
      </w:pPr>
      <w:r>
        <w:rPr>
          <w:rStyle w:val="VerbatimChar"/>
        </w:rPr>
        <w:t>## [1] 1364</w:t>
      </w:r>
    </w:p>
    <w:p w14:paraId="108D9C30" w14:textId="77777777" w:rsidR="002039A6" w:rsidRDefault="000B1D6C">
      <w:pPr>
        <w:pStyle w:val="FirstParagraph"/>
      </w:pPr>
      <w:r>
        <w:t xml:space="preserve">Debido a filtrados anteriores, la información almacenada en nuestro Dataframe proviene de EEUU y UK. Además todos los tweets se encuentran en Inglés. Por otro lado tenemos tweets de </w:t>
      </w:r>
      <w:r>
        <w:rPr>
          <w:b/>
        </w:rPr>
        <w:t>1364 días distintos</w:t>
      </w:r>
      <w:r>
        <w:t xml:space="preserve">, por lo que escogeré mis subconjuntos de tweets característicos en función de </w:t>
      </w:r>
      <w:r>
        <w:rPr>
          <w:b/>
        </w:rPr>
        <w:t>rangos de tiempo</w:t>
      </w:r>
      <w:r>
        <w:t>.</w:t>
      </w:r>
    </w:p>
    <w:p w14:paraId="23ADA24C" w14:textId="77777777" w:rsidR="002039A6" w:rsidRDefault="000B1D6C">
      <w:pPr>
        <w:pStyle w:val="Textoindependiente"/>
      </w:pPr>
      <w:r>
        <w:t xml:space="preserve">Obtenemos subconjuntos de tweets (Con mas de 4000 tweets) desde 5 días antes de cada atentado hasta 25 días después. Perdiodos de 30 días. La información de cada atentado ha sido obtenida de </w:t>
      </w:r>
      <w:hyperlink r:id="rId8">
        <w:r>
          <w:rPr>
            <w:rStyle w:val="Hipervnculo"/>
          </w:rPr>
          <w:t>www.since911.com</w:t>
        </w:r>
      </w:hyperlink>
    </w:p>
    <w:p w14:paraId="573814AD" w14:textId="77777777" w:rsidR="002039A6" w:rsidRPr="009B7536" w:rsidRDefault="000B1D6C">
      <w:pPr>
        <w:pStyle w:val="SourceCode"/>
        <w:rPr>
          <w:sz w:val="16"/>
          <w:szCs w:val="16"/>
        </w:rPr>
      </w:pPr>
      <w:r w:rsidRPr="009B7536">
        <w:rPr>
          <w:rStyle w:val="NormalTok"/>
          <w:sz w:val="16"/>
          <w:szCs w:val="16"/>
        </w:rPr>
        <w:t>charlie_hebdo_jan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5-01-02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5-02-02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charlie_hebdo_jan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hyper_cacher_jan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5-01-04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5-02-04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hyper_cacher_jan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sousse_june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</w:t>
      </w:r>
      <w:r w:rsidRPr="009B7536">
        <w:rPr>
          <w:rStyle w:val="NormalTok"/>
          <w:sz w:val="16"/>
          <w:szCs w:val="16"/>
        </w:rPr>
        <w:t xml:space="preserve">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5-06-23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5-07-23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sousse_june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bangkok_aug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5-08-13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5-09-13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bangkok_aug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ankara_oct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5-10-05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5-11-05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ankara_oct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metrojet_flight_oct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5-10-26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</w:t>
      </w:r>
      <w:r w:rsidRPr="009B7536">
        <w:rPr>
          <w:rStyle w:val="StringTok"/>
          <w:sz w:val="16"/>
          <w:szCs w:val="16"/>
        </w:rPr>
        <w:t xml:space="preserve">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5-11-26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metrojet_flight_oct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beirut_nov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5-11-07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5-12-07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be</w:t>
      </w:r>
      <w:r w:rsidRPr="009B7536">
        <w:rPr>
          <w:rStyle w:val="NormalTok"/>
          <w:sz w:val="16"/>
          <w:szCs w:val="16"/>
        </w:rPr>
        <w:t>irut_nov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paris_nov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5-11-08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5-12-08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paris_nov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san_berdardino_dec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5-12-17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lastRenderedPageBreak/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6-01-17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san_berdardino_dec_</w:t>
      </w:r>
      <w:r w:rsidRPr="009B7536">
        <w:rPr>
          <w:rStyle w:val="DecValTok"/>
          <w:sz w:val="16"/>
          <w:szCs w:val="16"/>
        </w:rPr>
        <w:t>2015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brussels_march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</w:t>
      </w:r>
      <w:r w:rsidRPr="009B7536">
        <w:rPr>
          <w:rStyle w:val="NormalTok"/>
          <w:sz w:val="16"/>
          <w:szCs w:val="16"/>
        </w:rPr>
        <w:t xml:space="preserve">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6-03-17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6-04-17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brussels_march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orlando_june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6-06-07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</w:t>
      </w:r>
      <w:r w:rsidRPr="009B7536">
        <w:rPr>
          <w:rStyle w:val="StringTok"/>
          <w:sz w:val="16"/>
          <w:szCs w:val="16"/>
        </w:rPr>
        <w:t xml:space="preserve">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6-07-07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orlando_june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jo_cox_june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6-06-11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6-07-11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jo_cox_june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dhaka_july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6-06-26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6-07-26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dhaka_july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saudi_arabia_july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6-07-01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6-08-01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saudi_arabia_july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nic</w:t>
      </w:r>
      <w:r w:rsidRPr="009B7536">
        <w:rPr>
          <w:rStyle w:val="NormalTok"/>
          <w:sz w:val="16"/>
          <w:szCs w:val="16"/>
        </w:rPr>
        <w:t>e_france_july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6-07-09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6-08-09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nice_france_july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berlin_dec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6-12-14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01-14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berlin_dec_</w:t>
      </w:r>
      <w:r w:rsidRPr="009B7536">
        <w:rPr>
          <w:rStyle w:val="DecValTok"/>
          <w:sz w:val="16"/>
          <w:szCs w:val="16"/>
        </w:rPr>
        <w:t>2016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istanbul_jan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</w:t>
      </w:r>
      <w:r w:rsidRPr="009B7536">
        <w:rPr>
          <w:rStyle w:val="NormalTok"/>
          <w:sz w:val="16"/>
          <w:szCs w:val="16"/>
        </w:rPr>
        <w:t xml:space="preserve">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6-12-26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01-26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istanbul_jan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westminster_march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03-17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</w:t>
      </w:r>
      <w:r w:rsidRPr="009B7536">
        <w:rPr>
          <w:rStyle w:val="StringTok"/>
          <w:sz w:val="16"/>
          <w:szCs w:val="16"/>
        </w:rPr>
        <w:t xml:space="preserve">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04-17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westminster_march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manchester_may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05-17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</w:t>
      </w:r>
      <w:r w:rsidRPr="009B7536">
        <w:rPr>
          <w:rStyle w:val="StringTok"/>
          <w:sz w:val="16"/>
          <w:szCs w:val="16"/>
        </w:rPr>
        <w:t>"2017-06-17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manchester_may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london_bridge_june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05-28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06-28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london_bridge_june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finsbury_june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06-14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07-14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finsbury_june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barcelona_cambrils_au</w:t>
      </w:r>
      <w:r w:rsidRPr="009B7536">
        <w:rPr>
          <w:rStyle w:val="NormalTok"/>
          <w:sz w:val="16"/>
          <w:szCs w:val="16"/>
        </w:rPr>
        <w:t>g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08-12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09-12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barcelona_cambrils_aug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parsons_green_sept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lastRenderedPageBreak/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09-10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10-10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parsons_green_sept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marseille_oct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09-26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10-26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marseille_oct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mogadishu_oct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</w:t>
      </w:r>
      <w:r w:rsidRPr="009B7536">
        <w:rPr>
          <w:rStyle w:val="NormalTok"/>
          <w:sz w:val="16"/>
          <w:szCs w:val="16"/>
        </w:rPr>
        <w:t xml:space="preserve">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10-09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11-09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mogadishu_oct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new_york_oct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10-26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</w:t>
      </w:r>
      <w:r w:rsidRPr="009B7536">
        <w:rPr>
          <w:rStyle w:val="StringTok"/>
          <w:sz w:val="16"/>
          <w:szCs w:val="16"/>
        </w:rPr>
        <w:t xml:space="preserve">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11-26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new_york_oct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sinai_nov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11-19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12-19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sinai_nov</w:t>
      </w:r>
      <w:r w:rsidRPr="009B7536">
        <w:rPr>
          <w:rStyle w:val="NormalTok"/>
          <w:sz w:val="16"/>
          <w:szCs w:val="16"/>
        </w:rPr>
        <w:t>_</w:t>
      </w:r>
      <w:r w:rsidRPr="009B7536">
        <w:rPr>
          <w:rStyle w:val="DecValTok"/>
          <w:sz w:val="16"/>
          <w:szCs w:val="16"/>
        </w:rPr>
        <w:t>2017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>carcasonne_trebes_march_</w:t>
      </w:r>
      <w:r w:rsidRPr="009B7536">
        <w:rPr>
          <w:rStyle w:val="DecValTok"/>
          <w:sz w:val="16"/>
          <w:szCs w:val="16"/>
        </w:rPr>
        <w:t>2018</w:t>
      </w:r>
      <w:r w:rsidRPr="009B7536">
        <w:rPr>
          <w:rStyle w:val="NormalTok"/>
          <w:sz w:val="16"/>
          <w:szCs w:val="16"/>
        </w:rPr>
        <w:t xml:space="preserve"> &lt;-</w:t>
      </w:r>
      <w:r w:rsidRPr="009B7536">
        <w:rPr>
          <w:rStyle w:val="StringTok"/>
          <w:sz w:val="16"/>
          <w:szCs w:val="16"/>
        </w:rPr>
        <w:t xml:space="preserve">  </w:t>
      </w:r>
      <w:r w:rsidRPr="009B7536">
        <w:rPr>
          <w:rStyle w:val="KeywordTok"/>
          <w:sz w:val="16"/>
          <w:szCs w:val="16"/>
        </w:rPr>
        <w:t>subset</w:t>
      </w:r>
      <w:r w:rsidRPr="009B7536">
        <w:rPr>
          <w:rStyle w:val="NormalTok"/>
          <w:sz w:val="16"/>
          <w:szCs w:val="16"/>
        </w:rPr>
        <w:t xml:space="preserve"> (nuevo_objeto2,</w:t>
      </w:r>
      <w:r w:rsidRPr="009B7536">
        <w:rPr>
          <w:sz w:val="16"/>
          <w:szCs w:val="16"/>
        </w:rPr>
        <w:br/>
      </w:r>
      <w:r w:rsidRPr="009B7536">
        <w:rPr>
          <w:rStyle w:val="NormalTok"/>
          <w:sz w:val="16"/>
          <w:szCs w:val="16"/>
        </w:rPr>
        <w:t xml:space="preserve">                                       publish_date </w:t>
      </w:r>
      <w:r w:rsidRPr="009B7536">
        <w:rPr>
          <w:rStyle w:val="OperatorTok"/>
          <w:sz w:val="16"/>
          <w:szCs w:val="16"/>
        </w:rPr>
        <w:t>&gt;</w:t>
      </w:r>
      <w:r w:rsidRPr="009B7536">
        <w:rPr>
          <w:rStyle w:val="StringTok"/>
          <w:sz w:val="16"/>
          <w:szCs w:val="16"/>
        </w:rPr>
        <w:t xml:space="preserve"> "2017-03-18"</w:t>
      </w:r>
      <w:r w:rsidRPr="009B7536">
        <w:rPr>
          <w:rStyle w:val="NormalTok"/>
          <w:sz w:val="16"/>
          <w:szCs w:val="16"/>
        </w:rPr>
        <w:t xml:space="preserve"> </w:t>
      </w:r>
      <w:r w:rsidRPr="009B7536">
        <w:rPr>
          <w:rStyle w:val="OperatorTok"/>
          <w:sz w:val="16"/>
          <w:szCs w:val="16"/>
        </w:rPr>
        <w:t>&amp;</w:t>
      </w:r>
      <w:r w:rsidRPr="009B7536">
        <w:rPr>
          <w:sz w:val="16"/>
          <w:szCs w:val="16"/>
        </w:rPr>
        <w:br/>
      </w:r>
      <w:r w:rsidRPr="009B7536">
        <w:rPr>
          <w:rStyle w:val="StringTok"/>
          <w:sz w:val="16"/>
          <w:szCs w:val="16"/>
        </w:rPr>
        <w:t xml:space="preserve">                                       </w:t>
      </w:r>
      <w:r w:rsidRPr="009B7536">
        <w:rPr>
          <w:rStyle w:val="NormalTok"/>
          <w:sz w:val="16"/>
          <w:szCs w:val="16"/>
        </w:rPr>
        <w:t xml:space="preserve">publish_date </w:t>
      </w:r>
      <w:r w:rsidRPr="009B7536">
        <w:rPr>
          <w:rStyle w:val="OperatorTok"/>
          <w:sz w:val="16"/>
          <w:szCs w:val="16"/>
        </w:rPr>
        <w:t>&lt;</w:t>
      </w:r>
      <w:r w:rsidRPr="009B7536">
        <w:rPr>
          <w:rStyle w:val="StringTok"/>
          <w:sz w:val="16"/>
          <w:szCs w:val="16"/>
        </w:rPr>
        <w:t xml:space="preserve"> "2017-04-18"</w:t>
      </w:r>
      <w:r w:rsidRPr="009B7536">
        <w:rPr>
          <w:rStyle w:val="NormalTok"/>
          <w:sz w:val="16"/>
          <w:szCs w:val="16"/>
        </w:rPr>
        <w:t>)</w:t>
      </w:r>
      <w:r w:rsidRPr="009B7536">
        <w:rPr>
          <w:sz w:val="16"/>
          <w:szCs w:val="16"/>
        </w:rPr>
        <w:br/>
      </w:r>
      <w:r w:rsidRPr="009B7536">
        <w:rPr>
          <w:rStyle w:val="KeywordTok"/>
          <w:sz w:val="16"/>
          <w:szCs w:val="16"/>
        </w:rPr>
        <w:t>dim</w:t>
      </w:r>
      <w:r w:rsidRPr="009B7536">
        <w:rPr>
          <w:rStyle w:val="NormalTok"/>
          <w:sz w:val="16"/>
          <w:szCs w:val="16"/>
        </w:rPr>
        <w:t>(carcasonne_trebes_march_</w:t>
      </w:r>
      <w:r w:rsidRPr="009B7536">
        <w:rPr>
          <w:rStyle w:val="DecValTok"/>
          <w:sz w:val="16"/>
          <w:szCs w:val="16"/>
        </w:rPr>
        <w:t>2018</w:t>
      </w:r>
      <w:r w:rsidRPr="009B7536">
        <w:rPr>
          <w:rStyle w:val="NormalTok"/>
          <w:sz w:val="16"/>
          <w:szCs w:val="16"/>
        </w:rPr>
        <w:t>)</w:t>
      </w:r>
    </w:p>
    <w:p w14:paraId="1D7E0D3D" w14:textId="77777777" w:rsidR="002039A6" w:rsidRDefault="000B1D6C">
      <w:pPr>
        <w:pStyle w:val="SourceCode"/>
      </w:pPr>
      <w:r>
        <w:rPr>
          <w:rStyle w:val="VerbatimChar"/>
        </w:rPr>
        <w:t>## [1] 13910    14</w:t>
      </w:r>
      <w:r>
        <w:br/>
      </w:r>
      <w:r>
        <w:rPr>
          <w:rStyle w:val="VerbatimChar"/>
        </w:rPr>
        <w:t>## [1] 14544    14</w:t>
      </w:r>
      <w:r>
        <w:br/>
      </w:r>
      <w:r>
        <w:rPr>
          <w:rStyle w:val="VerbatimChar"/>
        </w:rPr>
        <w:t>## [1] 96348    14</w:t>
      </w:r>
      <w:r>
        <w:br/>
      </w:r>
      <w:r>
        <w:rPr>
          <w:rStyle w:val="VerbatimChar"/>
        </w:rPr>
        <w:t>## [1] 43102    14</w:t>
      </w:r>
      <w:r>
        <w:br/>
      </w:r>
      <w:r>
        <w:rPr>
          <w:rStyle w:val="VerbatimChar"/>
        </w:rPr>
        <w:t>## [1] 25052    14</w:t>
      </w:r>
      <w:r>
        <w:br/>
      </w:r>
      <w:r>
        <w:rPr>
          <w:rStyle w:val="VerbatimChar"/>
        </w:rPr>
        <w:t>## [1] 25416    14</w:t>
      </w:r>
      <w:r>
        <w:br/>
      </w:r>
      <w:r>
        <w:rPr>
          <w:rStyle w:val="VerbatimChar"/>
        </w:rPr>
        <w:t>## [1] 37679    14</w:t>
      </w:r>
      <w:r>
        <w:br/>
      </w:r>
      <w:r>
        <w:rPr>
          <w:rStyle w:val="VerbatimChar"/>
        </w:rPr>
        <w:t>## [1] 39355    14</w:t>
      </w:r>
      <w:r>
        <w:br/>
      </w:r>
      <w:r>
        <w:rPr>
          <w:rStyle w:val="VerbatimChar"/>
        </w:rPr>
        <w:t>## [1] 52186    14</w:t>
      </w:r>
      <w:r>
        <w:br/>
      </w:r>
      <w:r>
        <w:rPr>
          <w:rStyle w:val="VerbatimChar"/>
        </w:rPr>
        <w:t>## [1] 53676    14</w:t>
      </w:r>
      <w:r>
        <w:br/>
      </w:r>
      <w:r>
        <w:rPr>
          <w:rStyle w:val="VerbatimChar"/>
        </w:rPr>
        <w:t>## [1] 56646    14</w:t>
      </w:r>
      <w:r>
        <w:br/>
      </w:r>
      <w:r>
        <w:rPr>
          <w:rStyle w:val="VerbatimChar"/>
        </w:rPr>
        <w:t>## [1] 53526    14</w:t>
      </w:r>
      <w:r>
        <w:br/>
      </w:r>
      <w:r>
        <w:rPr>
          <w:rStyle w:val="VerbatimChar"/>
        </w:rPr>
        <w:t>## [1] 39443    14</w:t>
      </w:r>
      <w:r>
        <w:br/>
      </w:r>
      <w:r>
        <w:rPr>
          <w:rStyle w:val="VerbatimChar"/>
        </w:rPr>
        <w:t>## [1] 43</w:t>
      </w:r>
      <w:r>
        <w:rPr>
          <w:rStyle w:val="VerbatimChar"/>
        </w:rPr>
        <w:t>724    14</w:t>
      </w:r>
      <w:r>
        <w:br/>
      </w:r>
      <w:r>
        <w:rPr>
          <w:rStyle w:val="VerbatimChar"/>
        </w:rPr>
        <w:t>## [1] 49034    14</w:t>
      </w:r>
      <w:r>
        <w:br/>
      </w:r>
      <w:r>
        <w:rPr>
          <w:rStyle w:val="VerbatimChar"/>
        </w:rPr>
        <w:t>## [1] 98620    14</w:t>
      </w:r>
      <w:r>
        <w:br/>
      </w:r>
      <w:r>
        <w:rPr>
          <w:rStyle w:val="VerbatimChar"/>
        </w:rPr>
        <w:t>## [1] 94371    14</w:t>
      </w:r>
      <w:r>
        <w:br/>
      </w:r>
      <w:r>
        <w:rPr>
          <w:rStyle w:val="VerbatimChar"/>
        </w:rPr>
        <w:t>## [1] 77099    14</w:t>
      </w:r>
      <w:r>
        <w:br/>
      </w:r>
      <w:r>
        <w:rPr>
          <w:rStyle w:val="VerbatimChar"/>
        </w:rPr>
        <w:t>## [1] 29072    14</w:t>
      </w:r>
      <w:r>
        <w:br/>
      </w:r>
      <w:r>
        <w:rPr>
          <w:rStyle w:val="VerbatimChar"/>
        </w:rPr>
        <w:t>## [1] 26461    14</w:t>
      </w:r>
      <w:r>
        <w:br/>
      </w:r>
      <w:r>
        <w:rPr>
          <w:rStyle w:val="VerbatimChar"/>
        </w:rPr>
        <w:t>## [1] 30567    14</w:t>
      </w:r>
      <w:r>
        <w:br/>
      </w:r>
      <w:r>
        <w:rPr>
          <w:rStyle w:val="VerbatimChar"/>
        </w:rPr>
        <w:t>## [1] 23753    14</w:t>
      </w:r>
      <w:r>
        <w:br/>
      </w:r>
      <w:r>
        <w:rPr>
          <w:rStyle w:val="VerbatimChar"/>
        </w:rPr>
        <w:t>## [1] 8020   14</w:t>
      </w:r>
      <w:r>
        <w:br/>
      </w:r>
      <w:r>
        <w:rPr>
          <w:rStyle w:val="VerbatimChar"/>
        </w:rPr>
        <w:t>## [1] 6671   14</w:t>
      </w:r>
      <w:r>
        <w:br/>
      </w:r>
      <w:r>
        <w:rPr>
          <w:rStyle w:val="VerbatimChar"/>
        </w:rPr>
        <w:t>## [1] 4218   14</w:t>
      </w:r>
      <w:r>
        <w:br/>
      </w:r>
      <w:r>
        <w:rPr>
          <w:rStyle w:val="VerbatimChar"/>
        </w:rPr>
        <w:t>## [1] 13179    14</w:t>
      </w:r>
      <w:r>
        <w:br/>
      </w:r>
      <w:r>
        <w:rPr>
          <w:rStyle w:val="VerbatimChar"/>
        </w:rPr>
        <w:t>## [1] 16194    14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78398    14</w:t>
      </w:r>
    </w:p>
    <w:p w14:paraId="07CE8F37" w14:textId="77777777" w:rsidR="002039A6" w:rsidRDefault="000B1D6C">
      <w:pPr>
        <w:pStyle w:val="FirstParagraph"/>
      </w:pPr>
      <w:r>
        <w:lastRenderedPageBreak/>
        <w:t xml:space="preserve">Como resultado tenemos </w:t>
      </w:r>
      <w:r>
        <w:rPr>
          <w:b/>
        </w:rPr>
        <w:t>28 dataframes</w:t>
      </w:r>
      <w:r>
        <w:t xml:space="preserve"> representando los </w:t>
      </w:r>
      <w:r>
        <w:rPr>
          <w:b/>
        </w:rPr>
        <w:t>tweets enviados días antes y después de distintos atentados</w:t>
      </w:r>
      <w:r>
        <w:t xml:space="preserve"> en todo el mundo.</w:t>
      </w:r>
    </w:p>
    <w:p w14:paraId="1A58F159" w14:textId="77777777" w:rsidR="002039A6" w:rsidRDefault="000B1D6C">
      <w:pPr>
        <w:pStyle w:val="Textoindependiente"/>
      </w:pPr>
      <w:r>
        <w:t xml:space="preserve">Ahora generamos un dataframe que contenga </w:t>
      </w:r>
      <w:r>
        <w:rPr>
          <w:b/>
        </w:rPr>
        <w:t>todos estos subconjuntos</w:t>
      </w:r>
      <w:r>
        <w:t xml:space="preserve"> y lo llamaremos </w:t>
      </w:r>
      <w:r>
        <w:rPr>
          <w:i/>
        </w:rPr>
        <w:t>terrorism_attacks</w:t>
      </w:r>
      <w:r>
        <w:t>.</w:t>
      </w:r>
    </w:p>
    <w:p w14:paraId="612F97EE" w14:textId="77777777" w:rsidR="002039A6" w:rsidRDefault="000B1D6C">
      <w:pPr>
        <w:pStyle w:val="SourceCode"/>
      </w:pPr>
      <w:r>
        <w:rPr>
          <w:rStyle w:val="NormalTok"/>
        </w:rPr>
        <w:t>dataframe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ankara_oct_</w:t>
      </w:r>
      <w:r>
        <w:rPr>
          <w:rStyle w:val="DecValTok"/>
        </w:rPr>
        <w:t>2015</w:t>
      </w:r>
      <w:r>
        <w:rPr>
          <w:rStyle w:val="NormalTok"/>
        </w:rPr>
        <w:t>,bangkok_aug_</w:t>
      </w:r>
      <w:r>
        <w:rPr>
          <w:rStyle w:val="DecValTok"/>
        </w:rPr>
        <w:t>2015</w:t>
      </w:r>
      <w:r>
        <w:rPr>
          <w:rStyle w:val="NormalTok"/>
        </w:rPr>
        <w:t>,barcelona_cambrils_aug_</w:t>
      </w:r>
      <w:r>
        <w:rPr>
          <w:rStyle w:val="DecValTok"/>
        </w:rPr>
        <w:t>2017</w:t>
      </w:r>
      <w:r>
        <w:rPr>
          <w:rStyle w:val="NormalTok"/>
        </w:rPr>
        <w:t>,beirut_nov_</w:t>
      </w:r>
      <w:r>
        <w:rPr>
          <w:rStyle w:val="DecValTok"/>
        </w:rPr>
        <w:t>2015</w:t>
      </w:r>
      <w:r>
        <w:rPr>
          <w:rStyle w:val="NormalTok"/>
        </w:rPr>
        <w:t>,berlin_dec_</w:t>
      </w:r>
      <w:r>
        <w:rPr>
          <w:rStyle w:val="DecValTok"/>
        </w:rPr>
        <w:t>2016</w:t>
      </w:r>
      <w:r>
        <w:rPr>
          <w:rStyle w:val="NormalTok"/>
        </w:rPr>
        <w:t>,brussels_march_</w:t>
      </w:r>
      <w:r>
        <w:rPr>
          <w:rStyle w:val="DecValTok"/>
        </w:rPr>
        <w:t>2016</w:t>
      </w:r>
      <w:r>
        <w:rPr>
          <w:rStyle w:val="NormalTok"/>
        </w:rPr>
        <w:t>,carcasonne_trebes_march_</w:t>
      </w:r>
      <w:r>
        <w:rPr>
          <w:rStyle w:val="DecValTok"/>
        </w:rPr>
        <w:t>2018</w:t>
      </w:r>
      <w:r>
        <w:rPr>
          <w:rStyle w:val="NormalTok"/>
        </w:rPr>
        <w:t>,charlie_hebdo_jan_</w:t>
      </w:r>
      <w:r>
        <w:rPr>
          <w:rStyle w:val="DecValTok"/>
        </w:rPr>
        <w:t>2015</w:t>
      </w:r>
      <w:r>
        <w:rPr>
          <w:rStyle w:val="NormalTok"/>
        </w:rPr>
        <w:t>,dhaka_july_</w:t>
      </w:r>
      <w:r>
        <w:rPr>
          <w:rStyle w:val="DecValTok"/>
        </w:rPr>
        <w:t>2016</w:t>
      </w:r>
      <w:r>
        <w:rPr>
          <w:rStyle w:val="NormalTok"/>
        </w:rPr>
        <w:t>,finsbury_june_</w:t>
      </w:r>
      <w:r>
        <w:rPr>
          <w:rStyle w:val="DecValTok"/>
        </w:rPr>
        <w:t>2017</w:t>
      </w:r>
      <w:r>
        <w:rPr>
          <w:rStyle w:val="NormalTok"/>
        </w:rPr>
        <w:t>,hyper_cacher_jan_</w:t>
      </w:r>
      <w:r>
        <w:rPr>
          <w:rStyle w:val="DecValTok"/>
        </w:rPr>
        <w:t>2015</w:t>
      </w:r>
      <w:r>
        <w:rPr>
          <w:rStyle w:val="NormalTok"/>
        </w:rPr>
        <w:t>,istanbul_jan_</w:t>
      </w:r>
      <w:r>
        <w:rPr>
          <w:rStyle w:val="DecValTok"/>
        </w:rPr>
        <w:t>201</w:t>
      </w:r>
      <w:r>
        <w:rPr>
          <w:rStyle w:val="DecValTok"/>
        </w:rPr>
        <w:t>7</w:t>
      </w:r>
      <w:r>
        <w:rPr>
          <w:rStyle w:val="NormalTok"/>
        </w:rPr>
        <w:t>,jo_cox_june_</w:t>
      </w:r>
      <w:r>
        <w:rPr>
          <w:rStyle w:val="DecValTok"/>
        </w:rPr>
        <w:t>2016</w:t>
      </w:r>
      <w:r>
        <w:rPr>
          <w:rStyle w:val="NormalTok"/>
        </w:rPr>
        <w:t>,london_bridge_june_</w:t>
      </w:r>
      <w:r>
        <w:rPr>
          <w:rStyle w:val="DecValTok"/>
        </w:rPr>
        <w:t>2017</w:t>
      </w:r>
      <w:r>
        <w:rPr>
          <w:rStyle w:val="NormalTok"/>
        </w:rPr>
        <w:t>,manchester_may_</w:t>
      </w:r>
      <w:r>
        <w:rPr>
          <w:rStyle w:val="DecValTok"/>
        </w:rPr>
        <w:t>2017</w:t>
      </w:r>
      <w:r>
        <w:rPr>
          <w:rStyle w:val="NormalTok"/>
        </w:rPr>
        <w:t>,marseille_oct_</w:t>
      </w:r>
      <w:r>
        <w:rPr>
          <w:rStyle w:val="DecValTok"/>
        </w:rPr>
        <w:t>2017</w:t>
      </w:r>
      <w:r>
        <w:rPr>
          <w:rStyle w:val="NormalTok"/>
        </w:rPr>
        <w:t>,metrojet_flight_oct_</w:t>
      </w:r>
      <w:r>
        <w:rPr>
          <w:rStyle w:val="DecValTok"/>
        </w:rPr>
        <w:t>2015</w:t>
      </w:r>
      <w:r>
        <w:rPr>
          <w:rStyle w:val="NormalTok"/>
        </w:rPr>
        <w:t>,mogadishu_oct_</w:t>
      </w:r>
      <w:r>
        <w:rPr>
          <w:rStyle w:val="DecValTok"/>
        </w:rPr>
        <w:t>2017</w:t>
      </w:r>
      <w:r>
        <w:rPr>
          <w:rStyle w:val="NormalTok"/>
        </w:rPr>
        <w:t>,new_york_oct_</w:t>
      </w:r>
      <w:r>
        <w:rPr>
          <w:rStyle w:val="DecValTok"/>
        </w:rPr>
        <w:t>2017</w:t>
      </w:r>
      <w:r>
        <w:rPr>
          <w:rStyle w:val="NormalTok"/>
        </w:rPr>
        <w:t>,nice_france_july_</w:t>
      </w:r>
      <w:r>
        <w:rPr>
          <w:rStyle w:val="DecValTok"/>
        </w:rPr>
        <w:t>2016</w:t>
      </w:r>
      <w:r>
        <w:rPr>
          <w:rStyle w:val="NormalTok"/>
        </w:rPr>
        <w:t>,orlando_june_</w:t>
      </w:r>
      <w:r>
        <w:rPr>
          <w:rStyle w:val="DecValTok"/>
        </w:rPr>
        <w:t>2016</w:t>
      </w:r>
      <w:r>
        <w:rPr>
          <w:rStyle w:val="NormalTok"/>
        </w:rPr>
        <w:t>,paris_nov_</w:t>
      </w:r>
      <w:r>
        <w:rPr>
          <w:rStyle w:val="DecValTok"/>
        </w:rPr>
        <w:t>2015</w:t>
      </w:r>
      <w:r>
        <w:rPr>
          <w:rStyle w:val="NormalTok"/>
        </w:rPr>
        <w:t>,parsons_green_sept_</w:t>
      </w:r>
      <w:r>
        <w:rPr>
          <w:rStyle w:val="DecValTok"/>
        </w:rPr>
        <w:t>2017</w:t>
      </w:r>
      <w:r>
        <w:rPr>
          <w:rStyle w:val="NormalTok"/>
        </w:rPr>
        <w:t>,san_berdardino_dec_</w:t>
      </w:r>
      <w:r>
        <w:rPr>
          <w:rStyle w:val="DecValTok"/>
        </w:rPr>
        <w:t>2015</w:t>
      </w:r>
      <w:r>
        <w:rPr>
          <w:rStyle w:val="NormalTok"/>
        </w:rPr>
        <w:t>,saudi_ara</w:t>
      </w:r>
      <w:r>
        <w:rPr>
          <w:rStyle w:val="NormalTok"/>
        </w:rPr>
        <w:t>bia_july_</w:t>
      </w:r>
      <w:r>
        <w:rPr>
          <w:rStyle w:val="DecValTok"/>
        </w:rPr>
        <w:t>2016</w:t>
      </w:r>
      <w:r>
        <w:rPr>
          <w:rStyle w:val="NormalTok"/>
        </w:rPr>
        <w:t>,sinai_nov_</w:t>
      </w:r>
      <w:r>
        <w:rPr>
          <w:rStyle w:val="DecValTok"/>
        </w:rPr>
        <w:t>2017</w:t>
      </w:r>
      <w:r>
        <w:rPr>
          <w:rStyle w:val="NormalTok"/>
        </w:rPr>
        <w:t>,sousse_june_</w:t>
      </w:r>
      <w:r>
        <w:rPr>
          <w:rStyle w:val="DecValTok"/>
        </w:rPr>
        <w:t>2015</w:t>
      </w:r>
      <w:r>
        <w:rPr>
          <w:rStyle w:val="NormalTok"/>
        </w:rPr>
        <w:t>,westminster_march_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rrorism_attacks_tweets &lt;-</w:t>
      </w:r>
      <w:r>
        <w:rPr>
          <w:rStyle w:val="StringTok"/>
        </w:rPr>
        <w:t xml:space="preserve"> </w:t>
      </w:r>
      <w:r>
        <w:rPr>
          <w:rStyle w:val="KeywordTok"/>
        </w:rPr>
        <w:t>Reduce</w:t>
      </w:r>
      <w:r>
        <w:rPr>
          <w:rStyle w:val="NormalTok"/>
        </w:rPr>
        <w:t>( union_all , dataframes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errorism_attacks_tweets)</w:t>
      </w:r>
    </w:p>
    <w:p w14:paraId="79E472EE" w14:textId="77777777" w:rsidR="002039A6" w:rsidRDefault="000B1D6C">
      <w:pPr>
        <w:pStyle w:val="SourceCode"/>
      </w:pPr>
      <w:r>
        <w:rPr>
          <w:rStyle w:val="VerbatimChar"/>
        </w:rPr>
        <w:t>## [1] 1150264      14</w:t>
      </w:r>
    </w:p>
    <w:p w14:paraId="4C19FCC3" w14:textId="77777777" w:rsidR="002039A6" w:rsidRDefault="000B1D6C">
      <w:pPr>
        <w:pStyle w:val="FirstParagraph"/>
      </w:pPr>
      <w:r>
        <w:rPr>
          <w:b/>
        </w:rPr>
        <w:t>Guardamos</w:t>
      </w:r>
      <w:r>
        <w:t xml:space="preserve"> el objeto (Dataframe previo al corpus QUANTEDA y stop_words).</w:t>
      </w:r>
    </w:p>
    <w:p w14:paraId="1C0298B0" w14:textId="77777777" w:rsidR="002039A6" w:rsidRDefault="000B1D6C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 xml:space="preserve">(terrorism_attacks_tweets,stop_word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errorism_attacks_tweets.rda"</w:t>
      </w:r>
      <w:r>
        <w:rPr>
          <w:rStyle w:val="NormalTok"/>
        </w:rPr>
        <w:t>)</w:t>
      </w:r>
    </w:p>
    <w:p w14:paraId="2AA8553B" w14:textId="77777777" w:rsidR="002039A6" w:rsidRDefault="000B1D6C">
      <w:pPr>
        <w:pStyle w:val="FirstParagraph"/>
      </w:pPr>
      <w:r>
        <w:t>Limpiamos el entorno de trabajo para no ocupar demasiada memoria.</w:t>
      </w:r>
    </w:p>
    <w:p w14:paraId="16DA823E" w14:textId="77777777" w:rsidR="002039A6" w:rsidRDefault="000B1D6C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57C334C7" w14:textId="77777777" w:rsidR="002039A6" w:rsidRDefault="000B1D6C">
      <w:pPr>
        <w:pStyle w:val="Ttulo2"/>
      </w:pPr>
      <w:bookmarkStart w:id="6" w:name="X2672d81b7f5c3307f43155c7ed52cb783b7b813"/>
      <w:r>
        <w:t>2 Creación de Corpus de Quanteda y agregación de metadatos.</w:t>
      </w:r>
      <w:bookmarkEnd w:id="6"/>
    </w:p>
    <w:p w14:paraId="76CC8F3B" w14:textId="77777777" w:rsidR="002039A6" w:rsidRDefault="000B1D6C">
      <w:pPr>
        <w:pStyle w:val="FirstParagraph"/>
      </w:pPr>
      <w:r>
        <w:t>Cargamos el dataframe deseado.</w:t>
      </w:r>
    </w:p>
    <w:p w14:paraId="209FBB94" w14:textId="77777777" w:rsidR="002039A6" w:rsidRDefault="000B1D6C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terrorism_attacks_tweets.rd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rrorism_attacks_tweets)</w:t>
      </w:r>
    </w:p>
    <w:p w14:paraId="2AEBDB08" w14:textId="77777777" w:rsidR="002039A6" w:rsidRDefault="000B1D6C">
      <w:pPr>
        <w:pStyle w:val="SourceCode"/>
      </w:pPr>
      <w:r>
        <w:rPr>
          <w:rStyle w:val="VerbatimChar"/>
        </w:rPr>
        <w:t>## [1] 1150264      14</w:t>
      </w:r>
    </w:p>
    <w:p w14:paraId="353E9993" w14:textId="77777777" w:rsidR="002039A6" w:rsidRDefault="000B1D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errorism_attacks_tweets)</w:t>
      </w:r>
    </w:p>
    <w:p w14:paraId="3D9663CF" w14:textId="77777777" w:rsidR="002039A6" w:rsidRPr="009B7536" w:rsidRDefault="000B1D6C">
      <w:pPr>
        <w:pStyle w:val="SourceCode"/>
        <w:rPr>
          <w:sz w:val="16"/>
          <w:szCs w:val="16"/>
        </w:rPr>
      </w:pPr>
      <w:r w:rsidRPr="009B7536">
        <w:rPr>
          <w:rStyle w:val="VerbatimChar"/>
          <w:sz w:val="16"/>
          <w:szCs w:val="16"/>
        </w:rPr>
        <w:t xml:space="preserve">##     author            content             region            language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Length:1150264     Length:1150264     Length:115</w:t>
      </w:r>
      <w:r w:rsidRPr="009B7536">
        <w:rPr>
          <w:rStyle w:val="VerbatimChar"/>
          <w:sz w:val="16"/>
          <w:szCs w:val="16"/>
        </w:rPr>
        <w:t xml:space="preserve">0264     Length:1150264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Class :character   Class :character   Class :character   Class :character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ode  :character   Mode  :character   Mode  :character   Mode  :character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</w:t>
      </w:r>
      <w:r w:rsidRPr="009B7536">
        <w:rPr>
          <w:rStyle w:val="VerbatimChar"/>
          <w:sz w:val="16"/>
          <w:szCs w:val="16"/>
        </w:rPr>
        <w:t xml:space="preserve">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</w:t>
      </w:r>
      <w:r w:rsidRPr="009B7536">
        <w:rPr>
          <w:rStyle w:val="VerbatimChar"/>
          <w:sz w:val="16"/>
          <w:szCs w:val="16"/>
        </w:rPr>
        <w:t xml:space="preserve"> publish_date        harvested_date       following       followers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in.   :2015-01-03   Length:1150264     Min. </w:t>
      </w:r>
      <w:proofErr w:type="gramStart"/>
      <w:r w:rsidRPr="009B7536">
        <w:rPr>
          <w:rStyle w:val="VerbatimChar"/>
          <w:sz w:val="16"/>
          <w:szCs w:val="16"/>
        </w:rPr>
        <w:t xml:space="preserve">  :</w:t>
      </w:r>
      <w:proofErr w:type="gramEnd"/>
      <w:r w:rsidRPr="009B7536">
        <w:rPr>
          <w:rStyle w:val="VerbatimChar"/>
          <w:sz w:val="16"/>
          <w:szCs w:val="16"/>
        </w:rPr>
        <w:t xml:space="preserve">    0   Min.   :     0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1st Qu.:2015-12-04   Class :character   1st Qu.:  676   1st Qu.:   722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Median :2016-07-19   Mode</w:t>
      </w:r>
      <w:r w:rsidRPr="009B7536">
        <w:rPr>
          <w:rStyle w:val="VerbatimChar"/>
          <w:sz w:val="16"/>
          <w:szCs w:val="16"/>
        </w:rPr>
        <w:t xml:space="preserve">  :character   Median : 2547   Median :  2482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ean   :2016-08-02                      Mean   : 5130   Mean   :  8665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3rd Qu.:2017-03-23                      3rd Qu.: 7750   3rd Qu.: 13588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lastRenderedPageBreak/>
        <w:t>##  Max.   :2017-12-18                      Max.   :76</w:t>
      </w:r>
      <w:r w:rsidRPr="009B7536">
        <w:rPr>
          <w:rStyle w:val="VerbatimChar"/>
          <w:sz w:val="16"/>
          <w:szCs w:val="16"/>
        </w:rPr>
        <w:t xml:space="preserve">204   Max.   :145244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                     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updates             post_type          account_type    retweet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in.   :     1              :689837   Right     :296626   0:689837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1st Qu</w:t>
      </w:r>
      <w:r w:rsidRPr="009B7536">
        <w:rPr>
          <w:rStyle w:val="VerbatimChar"/>
          <w:sz w:val="16"/>
          <w:szCs w:val="16"/>
        </w:rPr>
        <w:t xml:space="preserve">.:  2113   QUOTE_TWEET: 17692   local     :289100   1:460427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edian :  6105   RETWEET    :442735   Left      :231280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ean   : 14690                        Hashtager :134809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3rd Qu.: 17004                        news </w:t>
      </w:r>
      <w:r w:rsidRPr="009B7536">
        <w:rPr>
          <w:rStyle w:val="VerbatimChar"/>
          <w:sz w:val="16"/>
          <w:szCs w:val="16"/>
        </w:rPr>
        <w:t xml:space="preserve">     :101821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Max.   :166113                        Commercial: 74158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                                   </w:t>
      </w:r>
      <w:proofErr w:type="gramStart"/>
      <w:r w:rsidRPr="009B7536">
        <w:rPr>
          <w:rStyle w:val="VerbatimChar"/>
          <w:sz w:val="16"/>
          <w:szCs w:val="16"/>
        </w:rPr>
        <w:t xml:space="preserve">   (</w:t>
      </w:r>
      <w:proofErr w:type="gramEnd"/>
      <w:r w:rsidRPr="009B7536">
        <w:rPr>
          <w:rStyle w:val="VerbatimChar"/>
          <w:sz w:val="16"/>
          <w:szCs w:val="16"/>
        </w:rPr>
        <w:t xml:space="preserve">Other)   : 22470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    account_category  new_june_2018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NewsFeed    :390921   0:966618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</w:t>
      </w:r>
      <w:r w:rsidRPr="009B7536">
        <w:rPr>
          <w:rStyle w:val="VerbatimChar"/>
          <w:sz w:val="16"/>
          <w:szCs w:val="16"/>
        </w:rPr>
        <w:t xml:space="preserve">RightTroll  :296626   1:183646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LeftTroll   :231280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HashtagGamer:134809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Commercial  : 74158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 xml:space="preserve">##  Fearmonger  : 16008                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(Other)     :  6462</w:t>
      </w:r>
    </w:p>
    <w:p w14:paraId="4D7FDA02" w14:textId="77777777" w:rsidR="002039A6" w:rsidRDefault="000B1D6C">
      <w:pPr>
        <w:pStyle w:val="FirstParagraph"/>
      </w:pPr>
      <w:r>
        <w:t xml:space="preserve">Creamos el </w:t>
      </w:r>
      <w:r>
        <w:rPr>
          <w:b/>
        </w:rPr>
        <w:t>objeto Corpus</w:t>
      </w:r>
      <w:r>
        <w:t xml:space="preserve"> a partir de</w:t>
      </w:r>
      <w:r>
        <w:t>l dataframe cargado.</w:t>
      </w:r>
    </w:p>
    <w:p w14:paraId="3CDB6873" w14:textId="77777777" w:rsidR="002039A6" w:rsidRDefault="000B1D6C">
      <w:pPr>
        <w:pStyle w:val="SourceCode"/>
      </w:pPr>
      <w:r>
        <w:rPr>
          <w:rStyle w:val="NormalTok"/>
        </w:rPr>
        <w:t>terrorism_attacks_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terrorism_attacks_tweets</w:t>
      </w:r>
      <w:r>
        <w:rPr>
          <w:rStyle w:val="OperatorTok"/>
        </w:rPr>
        <w:t>$</w:t>
      </w:r>
      <w:r>
        <w:rPr>
          <w:rStyle w:val="NormalTok"/>
        </w:rPr>
        <w:t>content)</w:t>
      </w:r>
    </w:p>
    <w:p w14:paraId="4842E8EE" w14:textId="77777777" w:rsidR="002039A6" w:rsidRDefault="000B1D6C">
      <w:pPr>
        <w:pStyle w:val="Ttulo3"/>
      </w:pPr>
      <w:bookmarkStart w:id="7" w:name="añadimos-los-metadatos-al-corpus"/>
      <w:r>
        <w:t>Añadimos los metadatos al Corpus</w:t>
      </w:r>
      <w:bookmarkEnd w:id="7"/>
    </w:p>
    <w:p w14:paraId="49EED48B" w14:textId="77777777" w:rsidR="002039A6" w:rsidRDefault="000B1D6C">
      <w:pPr>
        <w:pStyle w:val="FirstParagraph"/>
      </w:pPr>
      <w:r>
        <w:t>Los metadatos serán:</w:t>
      </w:r>
    </w:p>
    <w:p w14:paraId="6A5CA96B" w14:textId="77777777" w:rsidR="002039A6" w:rsidRDefault="000B1D6C">
      <w:pPr>
        <w:pStyle w:val="Compact"/>
        <w:numPr>
          <w:ilvl w:val="0"/>
          <w:numId w:val="6"/>
        </w:numPr>
      </w:pPr>
      <w:r>
        <w:t>account_category: el tipo de cuenta que envió el tweet.</w:t>
      </w:r>
    </w:p>
    <w:p w14:paraId="7FDC4E4D" w14:textId="77777777" w:rsidR="002039A6" w:rsidRDefault="000B1D6C">
      <w:pPr>
        <w:pStyle w:val="Compact"/>
        <w:numPr>
          <w:ilvl w:val="0"/>
          <w:numId w:val="6"/>
        </w:numPr>
      </w:pPr>
      <w:r>
        <w:t>retweet: si el tweet es un retweet o no.</w:t>
      </w:r>
    </w:p>
    <w:p w14:paraId="41B4D769" w14:textId="77777777" w:rsidR="002039A6" w:rsidRDefault="000B1D6C">
      <w:pPr>
        <w:pStyle w:val="Compact"/>
        <w:numPr>
          <w:ilvl w:val="0"/>
          <w:numId w:val="6"/>
        </w:numPr>
      </w:pPr>
      <w:r>
        <w:t>publish_date: la fecha de publicación.</w:t>
      </w:r>
    </w:p>
    <w:p w14:paraId="51B89F4D" w14:textId="77777777" w:rsidR="002039A6" w:rsidRDefault="000B1D6C">
      <w:pPr>
        <w:pStyle w:val="SourceCode"/>
      </w:pPr>
      <w:r>
        <w:rPr>
          <w:rStyle w:val="KeywordTok"/>
        </w:rPr>
        <w:t>docvars</w:t>
      </w:r>
      <w:r>
        <w:rPr>
          <w:rStyle w:val="NormalTok"/>
        </w:rPr>
        <w:t xml:space="preserve">(terrorism_attacks_corpus, </w:t>
      </w:r>
      <w:r>
        <w:rPr>
          <w:rStyle w:val="StringTok"/>
        </w:rPr>
        <w:t>"Category"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terrorism_attacks_tweets</w:t>
      </w:r>
      <w:r>
        <w:rPr>
          <w:rStyle w:val="OperatorTok"/>
        </w:rPr>
        <w:t>$</w:t>
      </w:r>
      <w:r>
        <w:rPr>
          <w:rStyle w:val="NormalTok"/>
        </w:rPr>
        <w:t>account_category</w:t>
      </w:r>
      <w:r>
        <w:br/>
      </w:r>
      <w:r>
        <w:rPr>
          <w:rStyle w:val="KeywordTok"/>
        </w:rPr>
        <w:t>docvars</w:t>
      </w:r>
      <w:r>
        <w:rPr>
          <w:rStyle w:val="NormalTok"/>
        </w:rPr>
        <w:t xml:space="preserve">(terrorism_attacks_corpus, </w:t>
      </w:r>
      <w:r>
        <w:rPr>
          <w:rStyle w:val="StringTok"/>
        </w:rPr>
        <w:t>"Retweet"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terrorism_attacks_tweets</w:t>
      </w:r>
      <w:r>
        <w:rPr>
          <w:rStyle w:val="OperatorTok"/>
        </w:rPr>
        <w:t>$</w:t>
      </w:r>
      <w:r>
        <w:rPr>
          <w:rStyle w:val="NormalTok"/>
        </w:rPr>
        <w:t>retweet</w:t>
      </w:r>
      <w:r>
        <w:br/>
      </w:r>
      <w:r>
        <w:rPr>
          <w:rStyle w:val="KeywordTok"/>
        </w:rPr>
        <w:t>docv</w:t>
      </w:r>
      <w:r>
        <w:rPr>
          <w:rStyle w:val="KeywordTok"/>
        </w:rPr>
        <w:t>ars</w:t>
      </w:r>
      <w:r>
        <w:rPr>
          <w:rStyle w:val="NormalTok"/>
        </w:rPr>
        <w:t xml:space="preserve">(terrorism_attacks_corpus, </w:t>
      </w:r>
      <w:r>
        <w:rPr>
          <w:rStyle w:val="StringTok"/>
        </w:rPr>
        <w:t>"Date_published"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terrorism_attacks_tweets</w:t>
      </w:r>
      <w:r>
        <w:rPr>
          <w:rStyle w:val="OperatorTok"/>
        </w:rPr>
        <w:t>$</w:t>
      </w:r>
      <w:r>
        <w:rPr>
          <w:rStyle w:val="NormalTok"/>
        </w:rPr>
        <w:t>publish_date</w:t>
      </w:r>
    </w:p>
    <w:p w14:paraId="32C423BE" w14:textId="77777777" w:rsidR="002039A6" w:rsidRDefault="000B1D6C">
      <w:pPr>
        <w:pStyle w:val="FirstParagraph"/>
      </w:pPr>
      <w:r>
        <w:t xml:space="preserve">Creamos </w:t>
      </w:r>
      <w:r>
        <w:rPr>
          <w:i/>
        </w:rPr>
        <w:t>tokens_t</w:t>
      </w:r>
      <w:r>
        <w:t xml:space="preserve"> para </w:t>
      </w:r>
      <w:r>
        <w:rPr>
          <w:b/>
        </w:rPr>
        <w:t>separar por espacios</w:t>
      </w:r>
      <w:r>
        <w:t xml:space="preserve"> las palabras contenidas en en el corpus.</w:t>
      </w:r>
    </w:p>
    <w:p w14:paraId="299BF08A" w14:textId="77777777" w:rsidR="002039A6" w:rsidRDefault="000B1D6C">
      <w:pPr>
        <w:pStyle w:val="SourceCode"/>
      </w:pPr>
      <w:r>
        <w:rPr>
          <w:rStyle w:val="NormalTok"/>
        </w:rPr>
        <w:t>tokens_t &lt;-</w:t>
      </w:r>
      <w:r>
        <w:rPr>
          <w:rStyle w:val="StringTok"/>
        </w:rPr>
        <w:t xml:space="preserve"> </w:t>
      </w:r>
      <w:r>
        <w:rPr>
          <w:rStyle w:val="KeywordTok"/>
        </w:rPr>
        <w:t>tokens</w:t>
      </w:r>
      <w:r>
        <w:rPr>
          <w:rStyle w:val="NormalTok"/>
        </w:rPr>
        <w:t>(terrorism_attacks_corpus)</w:t>
      </w:r>
    </w:p>
    <w:p w14:paraId="5E67A0AB" w14:textId="77777777" w:rsidR="002039A6" w:rsidRDefault="000B1D6C">
      <w:pPr>
        <w:pStyle w:val="Ttulo2"/>
      </w:pPr>
      <w:bookmarkStart w:id="8" w:name="Xd404f850fe7191b53086544805c99c875d65768"/>
      <w:r>
        <w:t>3 Limpieza de stopwords y tokens no si</w:t>
      </w:r>
      <w:r>
        <w:t>gnificativos</w:t>
      </w:r>
      <w:bookmarkEnd w:id="8"/>
    </w:p>
    <w:p w14:paraId="488BA559" w14:textId="77777777" w:rsidR="002039A6" w:rsidRDefault="000B1D6C">
      <w:pPr>
        <w:pStyle w:val="FirstParagraph"/>
      </w:pPr>
      <w:r>
        <w:t>Stop words recogidas de:</w:t>
      </w:r>
    </w:p>
    <w:p w14:paraId="30533062" w14:textId="77777777" w:rsidR="002039A6" w:rsidRDefault="000B1D6C">
      <w:pPr>
        <w:pStyle w:val="Compact"/>
        <w:numPr>
          <w:ilvl w:val="0"/>
          <w:numId w:val="7"/>
        </w:numPr>
      </w:pPr>
      <w:hyperlink r:id="rId9" w:anchor=":~:text=The%20most%20common%20SEO%20stop,your%2C%20our%2C%20and%20their.">
        <w:r>
          <w:rPr>
            <w:rStyle w:val="Hipervnculo"/>
          </w:rPr>
          <w:t>www.blog.hubspot.com</w:t>
        </w:r>
      </w:hyperlink>
    </w:p>
    <w:p w14:paraId="0273EC68" w14:textId="77777777" w:rsidR="002039A6" w:rsidRDefault="000B1D6C">
      <w:pPr>
        <w:pStyle w:val="Compact"/>
        <w:numPr>
          <w:ilvl w:val="0"/>
          <w:numId w:val="7"/>
        </w:numPr>
      </w:pPr>
      <w:hyperlink r:id="rId10">
        <w:r>
          <w:rPr>
            <w:rStyle w:val="Hipervnculo"/>
          </w:rPr>
          <w:t>www.countwordsfree.com</w:t>
        </w:r>
      </w:hyperlink>
    </w:p>
    <w:p w14:paraId="34410C3A" w14:textId="77777777" w:rsidR="002039A6" w:rsidRDefault="000B1D6C">
      <w:pPr>
        <w:pStyle w:val="Compact"/>
        <w:numPr>
          <w:ilvl w:val="0"/>
          <w:numId w:val="7"/>
        </w:numPr>
      </w:pPr>
      <w:hyperlink r:id="rId11">
        <w:r>
          <w:rPr>
            <w:rStyle w:val="Hipervnculo"/>
          </w:rPr>
          <w:t>www.gist.github.com/larsyencken</w:t>
        </w:r>
      </w:hyperlink>
    </w:p>
    <w:p w14:paraId="3E7EDAA0" w14:textId="77777777" w:rsidR="002039A6" w:rsidRDefault="000B1D6C">
      <w:pPr>
        <w:pStyle w:val="Compact"/>
        <w:numPr>
          <w:ilvl w:val="0"/>
          <w:numId w:val="7"/>
        </w:numPr>
      </w:pPr>
      <w:hyperlink r:id="rId12">
        <w:r>
          <w:rPr>
            <w:rStyle w:val="Hipervnculo"/>
          </w:rPr>
          <w:t>www.sites.google.com</w:t>
        </w:r>
      </w:hyperlink>
    </w:p>
    <w:p w14:paraId="2395F688" w14:textId="77777777" w:rsidR="002039A6" w:rsidRDefault="000B1D6C">
      <w:pPr>
        <w:pStyle w:val="Compact"/>
        <w:numPr>
          <w:ilvl w:val="0"/>
          <w:numId w:val="7"/>
        </w:numPr>
      </w:pPr>
      <w:hyperlink r:id="rId13">
        <w:r>
          <w:rPr>
            <w:rStyle w:val="Hipervnculo"/>
          </w:rPr>
          <w:t>www.algs4.cs.princeton.edu</w:t>
        </w:r>
      </w:hyperlink>
    </w:p>
    <w:p w14:paraId="4B1F810B" w14:textId="77777777" w:rsidR="002039A6" w:rsidRDefault="000B1D6C">
      <w:pPr>
        <w:pStyle w:val="Compact"/>
        <w:numPr>
          <w:ilvl w:val="0"/>
          <w:numId w:val="7"/>
        </w:numPr>
      </w:pPr>
      <w:hyperlink r:id="rId14">
        <w:r>
          <w:rPr>
            <w:rStyle w:val="Hipervnculo"/>
          </w:rPr>
          <w:t>www.github.com/stopwords-iso</w:t>
        </w:r>
      </w:hyperlink>
    </w:p>
    <w:p w14:paraId="12A66155" w14:textId="77777777" w:rsidR="002039A6" w:rsidRDefault="000B1D6C">
      <w:pPr>
        <w:pStyle w:val="FirstParagraph"/>
      </w:pPr>
      <w:r>
        <w:t xml:space="preserve">Con ayuda de Visual Studio Code y </w:t>
      </w:r>
      <w:hyperlink r:id="rId15">
        <w:r>
          <w:rPr>
            <w:rStyle w:val="Hipervnculo"/>
          </w:rPr>
          <w:t>www.textcompare.org</w:t>
        </w:r>
      </w:hyperlink>
      <w:r>
        <w:t xml:space="preserve"> para la correcta identación y eliminado de las palabras duplicadas.</w:t>
      </w:r>
    </w:p>
    <w:p w14:paraId="142AA2B3" w14:textId="77777777" w:rsidR="009B7536" w:rsidRDefault="000B1D6C">
      <w:pPr>
        <w:pStyle w:val="SourceCode"/>
        <w:rPr>
          <w:rStyle w:val="StringTok"/>
        </w:rPr>
      </w:pPr>
      <w:r>
        <w:rPr>
          <w:rStyle w:val="NormalTok"/>
        </w:rPr>
        <w:lastRenderedPageBreak/>
        <w:t>mystopword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KeywordTok"/>
        </w:rPr>
        <w:t>stopwords</w:t>
      </w:r>
      <w:proofErr w:type="gramEnd"/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)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eq.int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),</w:t>
      </w:r>
      <w:r>
        <w:br/>
      </w:r>
      <w:r>
        <w:rPr>
          <w:rStyle w:val="StringTok"/>
        </w:rPr>
        <w:t>"im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,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rt"</w:t>
      </w:r>
      <w:r>
        <w:rPr>
          <w:rStyle w:val="NormalTok"/>
        </w:rPr>
        <w:t>,</w:t>
      </w:r>
      <w:r>
        <w:rPr>
          <w:rStyle w:val="StringTok"/>
        </w:rPr>
        <w:t>"|"</w:t>
      </w:r>
      <w:r>
        <w:rPr>
          <w:rStyle w:val="NormalTok"/>
        </w:rPr>
        <w:t>,</w:t>
      </w:r>
      <w:r>
        <w:rPr>
          <w:rStyle w:val="StringTok"/>
        </w:rPr>
        <w:t>"@"</w:t>
      </w:r>
      <w:r>
        <w:rPr>
          <w:rStyle w:val="NormalTok"/>
        </w:rPr>
        <w:t>,</w:t>
      </w:r>
      <w:r>
        <w:rPr>
          <w:rStyle w:val="StringTok"/>
        </w:rPr>
        <w:t>"the"</w:t>
      </w:r>
      <w:r>
        <w:rPr>
          <w:rStyle w:val="NormalTok"/>
        </w:rPr>
        <w:t>,</w:t>
      </w:r>
      <w:r>
        <w:rPr>
          <w:rStyle w:val="StringTok"/>
        </w:rPr>
        <w:t>"in"</w:t>
      </w:r>
      <w:r>
        <w:rPr>
          <w:rStyle w:val="NormalTok"/>
        </w:rPr>
        <w:t>,</w:t>
      </w:r>
      <w:r>
        <w:rPr>
          <w:rStyle w:val="StringTok"/>
        </w:rPr>
        <w:t>"of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for"</w:t>
      </w:r>
      <w:r>
        <w:rPr>
          <w:rStyle w:val="NormalTok"/>
        </w:rPr>
        <w:t>,</w:t>
      </w:r>
      <w:r>
        <w:rPr>
          <w:rStyle w:val="StringTok"/>
        </w:rPr>
        <w:t>"is"</w:t>
      </w:r>
      <w:r>
        <w:rPr>
          <w:rStyle w:val="NormalTok"/>
        </w:rPr>
        <w:t>,</w:t>
      </w:r>
      <w:r>
        <w:rPr>
          <w:rStyle w:val="StringTok"/>
        </w:rPr>
        <w:t>"on"</w:t>
      </w:r>
      <w:r>
        <w:rPr>
          <w:rStyle w:val="NormalTok"/>
        </w:rPr>
        <w:t>,</w:t>
      </w:r>
      <w:r>
        <w:rPr>
          <w:rStyle w:val="StringTok"/>
        </w:rPr>
        <w:t>"ABOUT"</w:t>
      </w:r>
      <w:r>
        <w:rPr>
          <w:rStyle w:val="NormalTok"/>
        </w:rPr>
        <w:t>,</w:t>
      </w:r>
      <w:r>
        <w:rPr>
          <w:rStyle w:val="StringTok"/>
        </w:rPr>
        <w:t>"ACTUALLY"</w:t>
      </w:r>
      <w:r>
        <w:rPr>
          <w:rStyle w:val="NormalTok"/>
        </w:rPr>
        <w:t>,</w:t>
      </w:r>
      <w:r>
        <w:rPr>
          <w:rStyle w:val="StringTok"/>
        </w:rPr>
        <w:t>"ALMOST"</w:t>
      </w:r>
      <w:r>
        <w:rPr>
          <w:rStyle w:val="NormalTok"/>
        </w:rPr>
        <w:t>,</w:t>
      </w:r>
      <w:r>
        <w:rPr>
          <w:rStyle w:val="StringTok"/>
        </w:rPr>
        <w:t>"ALSO"</w:t>
      </w:r>
      <w:r>
        <w:rPr>
          <w:rStyle w:val="NormalTok"/>
        </w:rPr>
        <w:t>,</w:t>
      </w:r>
      <w:r>
        <w:rPr>
          <w:rStyle w:val="StringTok"/>
        </w:rPr>
        <w:t>"ALTHOUGH"</w:t>
      </w:r>
      <w:r>
        <w:rPr>
          <w:rStyle w:val="NormalTok"/>
        </w:rPr>
        <w:t>,</w:t>
      </w:r>
      <w:r>
        <w:rPr>
          <w:rStyle w:val="StringTok"/>
        </w:rPr>
        <w:t>"ALWAYS"</w:t>
      </w:r>
      <w:r>
        <w:rPr>
          <w:rStyle w:val="NormalTok"/>
        </w:rPr>
        <w:t>,</w:t>
      </w:r>
      <w:r>
        <w:rPr>
          <w:rStyle w:val="StringTok"/>
        </w:rPr>
        <w:t>"AM"</w:t>
      </w:r>
      <w:r>
        <w:rPr>
          <w:rStyle w:val="NormalTok"/>
        </w:rPr>
        <w:t>,</w:t>
      </w:r>
      <w:r>
        <w:rPr>
          <w:rStyle w:val="StringTok"/>
        </w:rPr>
        <w:t>"AN"</w:t>
      </w:r>
      <w:r>
        <w:rPr>
          <w:rStyle w:val="NormalTok"/>
        </w:rPr>
        <w:t>,</w:t>
      </w:r>
      <w:r>
        <w:rPr>
          <w:rStyle w:val="StringTok"/>
        </w:rPr>
        <w:t>"AND"</w:t>
      </w:r>
      <w:r>
        <w:rPr>
          <w:rStyle w:val="NormalTok"/>
        </w:rPr>
        <w:t>,</w:t>
      </w:r>
      <w:r>
        <w:rPr>
          <w:rStyle w:val="StringTok"/>
        </w:rPr>
        <w:t>"ANY"</w:t>
      </w:r>
      <w:r>
        <w:rPr>
          <w:rStyle w:val="NormalTok"/>
        </w:rPr>
        <w:t>,</w:t>
      </w:r>
      <w:r>
        <w:rPr>
          <w:rStyle w:val="StringTok"/>
        </w:rPr>
        <w:t>"ARE"</w:t>
      </w:r>
      <w:r>
        <w:rPr>
          <w:rStyle w:val="NormalTok"/>
        </w:rPr>
        <w:t>,</w:t>
      </w:r>
      <w:r>
        <w:rPr>
          <w:rStyle w:val="StringTok"/>
        </w:rPr>
        <w:t>"AT"</w:t>
      </w:r>
      <w:r>
        <w:rPr>
          <w:rStyle w:val="NormalTok"/>
        </w:rPr>
        <w:t>,</w:t>
      </w:r>
      <w:r>
        <w:rPr>
          <w:rStyle w:val="StringTok"/>
        </w:rPr>
        <w:t>"BE"</w:t>
      </w:r>
      <w:r>
        <w:rPr>
          <w:rStyle w:val="NormalTok"/>
        </w:rPr>
        <w:t>,</w:t>
      </w:r>
      <w:r>
        <w:rPr>
          <w:rStyle w:val="StringTok"/>
        </w:rPr>
        <w:t>"BECAME"</w:t>
      </w:r>
      <w:r>
        <w:rPr>
          <w:rStyle w:val="NormalTok"/>
        </w:rPr>
        <w:t>,</w:t>
      </w:r>
      <w:r>
        <w:rPr>
          <w:rStyle w:val="StringTok"/>
        </w:rPr>
        <w:t>"BECOME"</w:t>
      </w:r>
      <w:r>
        <w:rPr>
          <w:rStyle w:val="NormalTok"/>
        </w:rPr>
        <w:t>,</w:t>
      </w:r>
      <w:r>
        <w:rPr>
          <w:rStyle w:val="StringTok"/>
        </w:rPr>
        <w:t>"BUT"</w:t>
      </w:r>
      <w:r>
        <w:rPr>
          <w:rStyle w:val="NormalTok"/>
        </w:rPr>
        <w:t>,</w:t>
      </w:r>
      <w:r>
        <w:rPr>
          <w:rStyle w:val="StringTok"/>
        </w:rPr>
        <w:t>"BY"</w:t>
      </w:r>
      <w:r>
        <w:rPr>
          <w:rStyle w:val="NormalTok"/>
        </w:rPr>
        <w:t>,</w:t>
      </w:r>
      <w:r w:rsidR="009B7536">
        <w:rPr>
          <w:rStyle w:val="StringTok"/>
        </w:rPr>
        <w:t>…</w:t>
      </w:r>
    </w:p>
    <w:p w14:paraId="13F0C7A8" w14:textId="5BB4E516" w:rsidR="002039A6" w:rsidRDefault="009B7536" w:rsidP="009B7536">
      <w:pPr>
        <w:pStyle w:val="SourceCode"/>
      </w:pPr>
      <w:proofErr w:type="gramStart"/>
      <w:r>
        <w:rPr>
          <w:rStyle w:val="StringTok"/>
        </w:rPr>
        <w:t>…,</w:t>
      </w:r>
      <w:proofErr w:type="spellStart"/>
      <w:r w:rsidR="000B1D6C">
        <w:rPr>
          <w:rStyle w:val="StringTok"/>
        </w:rPr>
        <w:t>news</w:t>
      </w:r>
      <w:proofErr w:type="gramEnd"/>
      <w:r w:rsidR="000B1D6C">
        <w:rPr>
          <w:rStyle w:val="StringTok"/>
        </w:rPr>
        <w:t>"</w:t>
      </w:r>
      <w:r w:rsidR="000B1D6C">
        <w:rPr>
          <w:rStyle w:val="NormalTok"/>
        </w:rPr>
        <w:t>,</w:t>
      </w:r>
      <w:r w:rsidR="000B1D6C">
        <w:rPr>
          <w:rStyle w:val="StringTok"/>
        </w:rPr>
        <w:t>"video"</w:t>
      </w:r>
      <w:r w:rsidR="000B1D6C">
        <w:rPr>
          <w:rStyle w:val="NormalTok"/>
        </w:rPr>
        <w:t>,</w:t>
      </w:r>
      <w:r w:rsidR="000B1D6C">
        <w:rPr>
          <w:rStyle w:val="StringTok"/>
        </w:rPr>
        <w:t>"time"</w:t>
      </w:r>
      <w:r w:rsidR="000B1D6C">
        <w:rPr>
          <w:rStyle w:val="NormalTok"/>
        </w:rPr>
        <w:t>,</w:t>
      </w:r>
      <w:r w:rsidR="000B1D6C">
        <w:rPr>
          <w:rStyle w:val="StringTok"/>
        </w:rPr>
        <w:t>"NA</w:t>
      </w:r>
      <w:proofErr w:type="spellEnd"/>
      <w:r w:rsidR="000B1D6C">
        <w:rPr>
          <w:rStyle w:val="StringTok"/>
        </w:rPr>
        <w:t xml:space="preserve"> NA"</w:t>
      </w:r>
      <w:r w:rsidR="000B1D6C">
        <w:rPr>
          <w:rStyle w:val="NormalTok"/>
        </w:rPr>
        <w:t>)</w:t>
      </w:r>
      <w:r w:rsidR="000B1D6C">
        <w:br/>
      </w:r>
      <w:r w:rsidR="000B1D6C">
        <w:br/>
      </w:r>
      <w:r w:rsidR="000B1D6C">
        <w:rPr>
          <w:rStyle w:val="KeywordTok"/>
        </w:rPr>
        <w:t>length</w:t>
      </w:r>
      <w:r w:rsidR="000B1D6C">
        <w:rPr>
          <w:rStyle w:val="NormalTok"/>
        </w:rPr>
        <w:t>(</w:t>
      </w:r>
      <w:proofErr w:type="spellStart"/>
      <w:r w:rsidR="000B1D6C">
        <w:rPr>
          <w:rStyle w:val="NormalTok"/>
        </w:rPr>
        <w:t>mystopwords</w:t>
      </w:r>
      <w:proofErr w:type="spellEnd"/>
      <w:r w:rsidR="000B1D6C">
        <w:rPr>
          <w:rStyle w:val="NormalTok"/>
        </w:rPr>
        <w:t>)</w:t>
      </w:r>
    </w:p>
    <w:p w14:paraId="17284057" w14:textId="77777777" w:rsidR="002039A6" w:rsidRDefault="000B1D6C">
      <w:pPr>
        <w:pStyle w:val="SourceCode"/>
      </w:pPr>
      <w:r>
        <w:rPr>
          <w:rStyle w:val="VerbatimChar"/>
        </w:rPr>
        <w:t>## [1] 1437</w:t>
      </w:r>
    </w:p>
    <w:p w14:paraId="7E3907F1" w14:textId="77777777" w:rsidR="002039A6" w:rsidRDefault="000B1D6C">
      <w:pPr>
        <w:pStyle w:val="FirstParagraph"/>
      </w:pPr>
      <w:r>
        <w:t xml:space="preserve">Tenemos </w:t>
      </w:r>
      <w:r>
        <w:rPr>
          <w:b/>
        </w:rPr>
        <w:t>1434 stopwords</w:t>
      </w:r>
      <w:r>
        <w:t xml:space="preserve"> del inglés.</w:t>
      </w:r>
    </w:p>
    <w:p w14:paraId="6CF2AD8C" w14:textId="77777777" w:rsidR="002039A6" w:rsidRDefault="000B1D6C">
      <w:pPr>
        <w:pStyle w:val="Textoindependiente"/>
      </w:pPr>
      <w:r>
        <w:t xml:space="preserve">Generamos ahora una </w:t>
      </w:r>
      <w:r>
        <w:rPr>
          <w:b/>
        </w:rPr>
        <w:t>matriz</w:t>
      </w:r>
      <w:r>
        <w:t xml:space="preserve"> con las </w:t>
      </w:r>
      <w:r>
        <w:rPr>
          <w:b/>
        </w:rPr>
        <w:t>stopwords ya filtradas</w:t>
      </w:r>
      <w:r>
        <w:t>.</w:t>
      </w:r>
    </w:p>
    <w:p w14:paraId="34F8BD96" w14:textId="77777777" w:rsidR="002039A6" w:rsidRDefault="000B1D6C">
      <w:pPr>
        <w:pStyle w:val="SourceCode"/>
      </w:pPr>
      <w:r>
        <w:rPr>
          <w:rStyle w:val="NormalTok"/>
        </w:rPr>
        <w:t>tokens_t_nostop &lt;-</w:t>
      </w:r>
      <w:r>
        <w:rPr>
          <w:rStyle w:val="StringTok"/>
        </w:rPr>
        <w:t xml:space="preserve"> </w:t>
      </w:r>
      <w:r>
        <w:rPr>
          <w:rStyle w:val="KeywordTok"/>
        </w:rPr>
        <w:t>tokens_select</w:t>
      </w:r>
      <w:r>
        <w:rPr>
          <w:rStyle w:val="NormalTok"/>
        </w:rPr>
        <w:t xml:space="preserve">(tokens_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attern =</w:t>
      </w:r>
      <w:r>
        <w:rPr>
          <w:rStyle w:val="NormalTok"/>
        </w:rPr>
        <w:t xml:space="preserve"> mystopword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election =</w:t>
      </w:r>
      <w:r>
        <w:rPr>
          <w:rStyle w:val="NormalTok"/>
        </w:rPr>
        <w:t xml:space="preserve"> </w:t>
      </w:r>
      <w:r>
        <w:rPr>
          <w:rStyle w:val="StringTok"/>
        </w:rPr>
        <w:t>"remov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triz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okens_</w:t>
      </w:r>
      <w:r>
        <w:rPr>
          <w:rStyle w:val="NormalTok"/>
        </w:rPr>
        <w:t>t_nostop)</w:t>
      </w:r>
      <w:r>
        <w:br/>
      </w:r>
      <w:r>
        <w:rPr>
          <w:rStyle w:val="KeywordTok"/>
        </w:rPr>
        <w:t>topfeatures</w:t>
      </w:r>
      <w:r>
        <w:rPr>
          <w:rStyle w:val="NormalTok"/>
        </w:rPr>
        <w:t>(matriz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458DE25B" w14:textId="77777777" w:rsidR="002039A6" w:rsidRPr="009B7536" w:rsidRDefault="000B1D6C">
      <w:pPr>
        <w:pStyle w:val="SourceCode"/>
        <w:rPr>
          <w:sz w:val="14"/>
          <w:szCs w:val="14"/>
        </w:rPr>
      </w:pPr>
      <w:r w:rsidRPr="009B7536">
        <w:rPr>
          <w:rStyle w:val="VerbatimChar"/>
          <w:sz w:val="14"/>
          <w:szCs w:val="14"/>
        </w:rPr>
        <w:t xml:space="preserve">##           trump          police          people         workout           black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51465           37338           30143           25339           21562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obama           white          killed       president        shooting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19695           14848           14550           14318           13998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</w:t>
      </w:r>
      <w:r w:rsidRPr="009B7536">
        <w:rPr>
          <w:rStyle w:val="VerbatimChar"/>
          <w:sz w:val="14"/>
          <w:szCs w:val="14"/>
        </w:rPr>
        <w:t xml:space="preserve">         woman            love         hillary           house         clinton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13843           12229           11382           10876           10718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america            dead            life          attack            shot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</w:t>
      </w:r>
      <w:r w:rsidRPr="009B7536">
        <w:rPr>
          <w:rStyle w:val="VerbatimChar"/>
          <w:sz w:val="14"/>
          <w:szCs w:val="14"/>
        </w:rPr>
        <w:t xml:space="preserve">     10492           10358           10238           10218            9773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death            city           women           watch           media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9454            9081            8767            8741            8734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</w:t>
      </w:r>
      <w:r w:rsidRPr="009B7536">
        <w:rPr>
          <w:rStyle w:val="VerbatimChar"/>
          <w:sz w:val="14"/>
          <w:szCs w:val="14"/>
        </w:rPr>
        <w:t xml:space="preserve">   cnn        breaking          school            live          weight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8667            8660            8354            8096            8087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arrested          donald realdonaldtrump        american            lose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>##            79</w:t>
      </w:r>
      <w:r w:rsidRPr="009B7536">
        <w:rPr>
          <w:rStyle w:val="VerbatimChar"/>
          <w:sz w:val="14"/>
          <w:szCs w:val="14"/>
        </w:rPr>
        <w:t xml:space="preserve">27            7907            7896            7876            7824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court          family        exercise             car             gun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7719            7711            7678            7603            7580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 san  </w:t>
      </w:r>
      <w:r w:rsidRPr="009B7536">
        <w:rPr>
          <w:rStyle w:val="VerbatimChar"/>
          <w:sz w:val="14"/>
          <w:szCs w:val="14"/>
        </w:rPr>
        <w:t xml:space="preserve">        report           crash            vote          county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7253            7121            7110            7055            6946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real          russia            game             win            hate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6913      </w:t>
      </w:r>
      <w:r w:rsidRPr="009B7536">
        <w:rPr>
          <w:rStyle w:val="VerbatimChar"/>
          <w:sz w:val="14"/>
          <w:szCs w:val="14"/>
        </w:rPr>
        <w:t xml:space="preserve">      6871            6870            6841            6820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south           syria           fight           happy             gop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6791            6511            6498            6452            6409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>##         support         s</w:t>
      </w:r>
      <w:r w:rsidRPr="009B7536">
        <w:rPr>
          <w:rStyle w:val="VerbatimChar"/>
          <w:sz w:val="14"/>
          <w:szCs w:val="14"/>
        </w:rPr>
        <w:t xml:space="preserve">uspect           north            deal         country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6400            6219            6183            6182            6166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texas             law         officer           money             god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>##            5991            59</w:t>
      </w:r>
      <w:r w:rsidRPr="009B7536">
        <w:rPr>
          <w:rStyle w:val="VerbatimChar"/>
          <w:sz w:val="14"/>
          <w:szCs w:val="14"/>
        </w:rPr>
        <w:t xml:space="preserve">71            5965            5942            5775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 war            girl        midnight         charged         twitter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5747            5679            5679            5604            5571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china           party  </w:t>
      </w:r>
      <w:r w:rsidRPr="009B7536">
        <w:rPr>
          <w:rStyle w:val="VerbatimChar"/>
          <w:sz w:val="14"/>
          <w:szCs w:val="14"/>
        </w:rPr>
        <w:t xml:space="preserve">          isis         attacks            dies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5505            5464            5399            5393            5392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calls            post           start          trumps         russian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5359            5325      </w:t>
      </w:r>
      <w:r w:rsidRPr="009B7536">
        <w:rPr>
          <w:rStyle w:val="VerbatimChar"/>
          <w:sz w:val="14"/>
          <w:szCs w:val="14"/>
        </w:rPr>
        <w:t xml:space="preserve">      5273            5237            5194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music          change             hit        national         islamic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5087            5062            5059            5038            5022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cops           potus          </w:t>
      </w:r>
      <w:r w:rsidRPr="009B7536">
        <w:rPr>
          <w:rStyle w:val="VerbatimChar"/>
          <w:sz w:val="14"/>
          <w:szCs w:val="14"/>
        </w:rPr>
        <w:t xml:space="preserve"> child      california       christmas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4964            4963            4933            4900            4869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    kids            plan            days             lol            kill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>##            4852            4844            48</w:t>
      </w:r>
      <w:r w:rsidRPr="009B7536">
        <w:rPr>
          <w:rStyle w:val="VerbatimChar"/>
          <w:sz w:val="14"/>
          <w:szCs w:val="14"/>
        </w:rPr>
        <w:t xml:space="preserve">37            4814            4806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 xml:space="preserve">##        children      government           judge         accused            john </w:t>
      </w:r>
      <w:r w:rsidRPr="009B7536">
        <w:rPr>
          <w:sz w:val="14"/>
          <w:szCs w:val="14"/>
        </w:rPr>
        <w:br/>
      </w:r>
      <w:r w:rsidRPr="009B7536">
        <w:rPr>
          <w:rStyle w:val="VerbatimChar"/>
          <w:sz w:val="14"/>
          <w:szCs w:val="14"/>
        </w:rPr>
        <w:t>##            4802            4793            4786            4784            4783</w:t>
      </w:r>
    </w:p>
    <w:p w14:paraId="31C320C5" w14:textId="77777777" w:rsidR="009B7536" w:rsidRDefault="009B7536">
      <w:pPr>
        <w:pStyle w:val="FirstParagraph"/>
      </w:pPr>
    </w:p>
    <w:p w14:paraId="6F31A61B" w14:textId="431257E7" w:rsidR="002039A6" w:rsidRDefault="000B1D6C">
      <w:pPr>
        <w:pStyle w:val="FirstParagraph"/>
      </w:pPr>
      <w:proofErr w:type="spellStart"/>
      <w:r>
        <w:lastRenderedPageBreak/>
        <w:t>Generamos</w:t>
      </w:r>
      <w:proofErr w:type="spellEnd"/>
      <w:r>
        <w:t xml:space="preserve"> un </w:t>
      </w:r>
      <w:proofErr w:type="spellStart"/>
      <w:r>
        <w:t>wordcloud</w:t>
      </w:r>
      <w:proofErr w:type="spellEnd"/>
      <w:r>
        <w:t xml:space="preserve"> a partir de esta matriz</w:t>
      </w:r>
    </w:p>
    <w:p w14:paraId="5EBE4CF9" w14:textId="77777777" w:rsidR="002039A6" w:rsidRDefault="000B1D6C">
      <w:pPr>
        <w:pStyle w:val="SourceCode"/>
      </w:pPr>
      <w:r>
        <w:rPr>
          <w:rStyle w:val="KeywordTok"/>
        </w:rPr>
        <w:t>suppre</w:t>
      </w:r>
      <w:r>
        <w:rPr>
          <w:rStyle w:val="KeywordTok"/>
        </w:rPr>
        <w:t>ssWarnings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textplot_wordcloud</w:t>
      </w:r>
      <w:r>
        <w:rPr>
          <w:rStyle w:val="NormalTok"/>
        </w:rPr>
        <w:t>(matriz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459BCD57" w14:textId="77777777" w:rsidR="002039A6" w:rsidRDefault="000B1D6C">
      <w:pPr>
        <w:pStyle w:val="FirstParagraph"/>
      </w:pPr>
      <w:r>
        <w:rPr>
          <w:noProof/>
        </w:rPr>
        <w:drawing>
          <wp:inline distT="0" distB="0" distL="0" distR="0" wp14:anchorId="37A90B06" wp14:editId="6B18C95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15721" w14:textId="77777777" w:rsidR="002039A6" w:rsidRDefault="000B1D6C">
      <w:pPr>
        <w:pStyle w:val="SourceCode"/>
      </w:pPr>
      <w:r>
        <w:rPr>
          <w:rStyle w:val="CommentTok"/>
        </w:rPr>
        <w:t># Generamos un archivo png con el wordcloud</w:t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wordcloud_tokens_1_palabra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plot_wordcloud</w:t>
      </w:r>
      <w:r>
        <w:rPr>
          <w:rStyle w:val="NormalTok"/>
        </w:rPr>
        <w:t>(matriz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ax_word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6B183C44" w14:textId="77777777" w:rsidR="002039A6" w:rsidRDefault="000B1D6C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BCCEE26" w14:textId="77777777" w:rsidR="002039A6" w:rsidRDefault="000B1D6C">
      <w:pPr>
        <w:pStyle w:val="FirstParagraph"/>
      </w:pPr>
      <w:r>
        <w:t xml:space="preserve">Guardamos el </w:t>
      </w:r>
      <w:r>
        <w:rPr>
          <w:b/>
        </w:rPr>
        <w:t>corpus</w:t>
      </w:r>
      <w:r>
        <w:t xml:space="preserve"> y los </w:t>
      </w:r>
      <w:r>
        <w:rPr>
          <w:b/>
        </w:rPr>
        <w:t>tokens</w:t>
      </w:r>
      <w:r>
        <w:t>.</w:t>
      </w:r>
    </w:p>
    <w:p w14:paraId="1FD8DB95" w14:textId="77777777" w:rsidR="002039A6" w:rsidRDefault="000B1D6C">
      <w:pPr>
        <w:pStyle w:val="SourceCode"/>
      </w:pPr>
      <w:r>
        <w:rPr>
          <w:rStyle w:val="KeywordTok"/>
        </w:rPr>
        <w:lastRenderedPageBreak/>
        <w:t>save</w:t>
      </w:r>
      <w:r>
        <w:rPr>
          <w:rStyle w:val="NormalTok"/>
        </w:rPr>
        <w:t>(  matriz,</w:t>
      </w:r>
      <w:r>
        <w:br/>
      </w:r>
      <w:r>
        <w:rPr>
          <w:rStyle w:val="NormalTok"/>
        </w:rPr>
        <w:t xml:space="preserve">       mystopwords,</w:t>
      </w:r>
      <w:r>
        <w:br/>
      </w:r>
      <w:r>
        <w:rPr>
          <w:rStyle w:val="NormalTok"/>
        </w:rPr>
        <w:t xml:space="preserve">       tokens_t,</w:t>
      </w:r>
      <w:r>
        <w:br/>
      </w:r>
      <w:r>
        <w:rPr>
          <w:rStyle w:val="NormalTok"/>
        </w:rPr>
        <w:t xml:space="preserve">       tokens_t_nostop,</w:t>
      </w:r>
      <w:r>
        <w:br/>
      </w:r>
      <w:r>
        <w:rPr>
          <w:rStyle w:val="NormalTok"/>
        </w:rPr>
        <w:t xml:space="preserve">       terrorism</w:t>
      </w:r>
      <w:r>
        <w:rPr>
          <w:rStyle w:val="NormalTok"/>
        </w:rPr>
        <w:t>_attacks_corpu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errorism_corpus_and_tokens_gram.rda"</w:t>
      </w:r>
      <w:r>
        <w:rPr>
          <w:rStyle w:val="NormalTok"/>
        </w:rPr>
        <w:t>)</w:t>
      </w:r>
    </w:p>
    <w:p w14:paraId="5D6CAA4F" w14:textId="77777777" w:rsidR="002039A6" w:rsidRDefault="000B1D6C">
      <w:pPr>
        <w:pStyle w:val="Ttulo2"/>
      </w:pPr>
      <w:bookmarkStart w:id="9" w:name="X8041eb6a18561e854f631efd304f5e8ada755cf"/>
      <w:r>
        <w:t>4 Generación de bi-gramas, tri-gramas y cálculo de frecuencias.</w:t>
      </w:r>
      <w:bookmarkEnd w:id="9"/>
    </w:p>
    <w:p w14:paraId="2CCE87F8" w14:textId="77777777" w:rsidR="002039A6" w:rsidRDefault="000B1D6C">
      <w:pPr>
        <w:pStyle w:val="FirstParagraph"/>
      </w:pPr>
      <w:r>
        <w:t xml:space="preserve">Mostramos la </w:t>
      </w:r>
      <w:r>
        <w:rPr>
          <w:b/>
        </w:rPr>
        <w:t>frecuencia</w:t>
      </w:r>
      <w:r>
        <w:t xml:space="preserve"> de los tokens almacenados en </w:t>
      </w:r>
      <w:r>
        <w:rPr>
          <w:i/>
        </w:rPr>
        <w:t>terrorism_attacks_tweets</w:t>
      </w:r>
      <w:r>
        <w:t>.</w:t>
      </w:r>
    </w:p>
    <w:p w14:paraId="0A4304D2" w14:textId="77777777" w:rsidR="002039A6" w:rsidRDefault="000B1D6C">
      <w:pPr>
        <w:pStyle w:val="Textoindependiente"/>
      </w:pPr>
      <w:r>
        <w:t xml:space="preserve">Para un </w:t>
      </w:r>
      <w:r>
        <w:rPr>
          <w:b/>
        </w:rPr>
        <w:t>correcto filtrado</w:t>
      </w:r>
      <w:r>
        <w:t xml:space="preserve"> añadimos </w:t>
      </w:r>
      <w:r>
        <w:rPr>
          <w:i/>
        </w:rPr>
        <w:t>mystopwords</w:t>
      </w:r>
      <w:r>
        <w:t xml:space="preserve"> al objeto </w:t>
      </w:r>
      <w:r>
        <w:rPr>
          <w:i/>
        </w:rPr>
        <w:t>stop_words</w:t>
      </w:r>
      <w:r>
        <w:t>.</w:t>
      </w:r>
    </w:p>
    <w:p w14:paraId="481CA9F4" w14:textId="77777777" w:rsidR="002039A6" w:rsidRDefault="000B1D6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top_words)</w:t>
      </w:r>
    </w:p>
    <w:p w14:paraId="0EB0E24A" w14:textId="77777777" w:rsidR="002039A6" w:rsidRDefault="000B1D6C">
      <w:pPr>
        <w:pStyle w:val="SourceCode"/>
      </w:pPr>
      <w:r>
        <w:rPr>
          <w:rStyle w:val="VerbatimChar"/>
        </w:rPr>
        <w:t>## [1] 1149    2</w:t>
      </w:r>
    </w:p>
    <w:p w14:paraId="32E5F2E5" w14:textId="77777777" w:rsidR="002039A6" w:rsidRDefault="000B1D6C">
      <w:pPr>
        <w:pStyle w:val="SourceCode"/>
      </w:pPr>
      <w:r>
        <w:rPr>
          <w:rStyle w:val="NormalTok"/>
        </w:rPr>
        <w:t>stop_words_ad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</w:t>
      </w:r>
      <w:r>
        <w:rPr>
          <w:rStyle w:val="StringTok"/>
        </w:rPr>
        <w:t>"wor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mystopword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lexic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p_words &lt;-</w:t>
      </w:r>
      <w:r>
        <w:rPr>
          <w:rStyle w:val="StringTok"/>
        </w:rPr>
        <w:t xml:space="preserve"> </w:t>
      </w:r>
      <w:r>
        <w:rPr>
          <w:rStyle w:val="KeywordTok"/>
        </w:rPr>
        <w:t>union_all</w:t>
      </w:r>
      <w:r>
        <w:rPr>
          <w:rStyle w:val="NormalTok"/>
        </w:rPr>
        <w:t>(stop_words, stop_words_add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top_words)</w:t>
      </w:r>
    </w:p>
    <w:p w14:paraId="3AA41601" w14:textId="77777777" w:rsidR="002039A6" w:rsidRDefault="000B1D6C">
      <w:pPr>
        <w:pStyle w:val="SourceCode"/>
      </w:pPr>
      <w:r>
        <w:rPr>
          <w:rStyle w:val="VerbatimChar"/>
        </w:rPr>
        <w:t>## [1] 2586    2</w:t>
      </w:r>
    </w:p>
    <w:p w14:paraId="43ED03E6" w14:textId="77777777" w:rsidR="002039A6" w:rsidRDefault="000B1D6C">
      <w:pPr>
        <w:pStyle w:val="FirstParagraph"/>
      </w:pPr>
      <w:r>
        <w:t>Pasamos de tener 1149 stop words a 2583.</w:t>
      </w:r>
    </w:p>
    <w:p w14:paraId="76BB58BB" w14:textId="77777777" w:rsidR="002039A6" w:rsidRDefault="000B1D6C">
      <w:pPr>
        <w:pStyle w:val="SourceCode"/>
      </w:pPr>
      <w:r>
        <w:rPr>
          <w:rStyle w:val="NormalTok"/>
        </w:rPr>
        <w:t>terrorism_tibble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>(terrorism_attacks_tweets)</w:t>
      </w:r>
      <w:r>
        <w:br/>
      </w:r>
      <w:r>
        <w:br/>
      </w:r>
      <w:r>
        <w:rPr>
          <w:rStyle w:val="NormalTok"/>
        </w:rPr>
        <w:t>tokens_t_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orism_tibb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word,</w:t>
      </w:r>
      <w:r>
        <w:br/>
      </w:r>
      <w:r>
        <w:rPr>
          <w:rStyle w:val="NormalTok"/>
        </w:rPr>
        <w:t xml:space="preserve">                conten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_low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okens_t_word_nost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s_t_word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>(stop_words)</w:t>
      </w:r>
    </w:p>
    <w:p w14:paraId="0C47F765" w14:textId="77777777" w:rsidR="002039A6" w:rsidRDefault="000B1D6C">
      <w:pPr>
        <w:pStyle w:val="SourceCode"/>
      </w:pPr>
      <w:r>
        <w:rPr>
          <w:rStyle w:val="VerbatimChar"/>
        </w:rPr>
        <w:t>## Joining, by = "word"</w:t>
      </w:r>
    </w:p>
    <w:p w14:paraId="3FEAA21A" w14:textId="77777777" w:rsidR="002039A6" w:rsidRDefault="000B1D6C">
      <w:pPr>
        <w:pStyle w:val="SourceCode"/>
      </w:pPr>
      <w:r>
        <w:rPr>
          <w:rStyle w:val="NormalTok"/>
        </w:rPr>
        <w:t xml:space="preserve">tokens_t_word_nosto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>(word ,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27599311" w14:textId="77777777" w:rsidR="002039A6" w:rsidRPr="009B7536" w:rsidRDefault="000B1D6C">
      <w:pPr>
        <w:pStyle w:val="SourceCode"/>
        <w:rPr>
          <w:sz w:val="16"/>
          <w:szCs w:val="16"/>
        </w:rPr>
      </w:pPr>
      <w:r w:rsidRPr="009B7536">
        <w:rPr>
          <w:rStyle w:val="VerbatimChar"/>
          <w:sz w:val="16"/>
          <w:szCs w:val="16"/>
        </w:rPr>
        <w:t>## # A tibble: 549,980 x 2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  word         n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  &lt;chr&gt;    &lt;int&gt;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</w:t>
      </w:r>
      <w:proofErr w:type="gramStart"/>
      <w:r w:rsidRPr="009B7536">
        <w:rPr>
          <w:rStyle w:val="VerbatimChar"/>
          <w:sz w:val="16"/>
          <w:szCs w:val="16"/>
        </w:rPr>
        <w:t>#  1</w:t>
      </w:r>
      <w:proofErr w:type="gramEnd"/>
      <w:r w:rsidRPr="009B7536">
        <w:rPr>
          <w:rStyle w:val="VerbatimChar"/>
          <w:sz w:val="16"/>
          <w:szCs w:val="16"/>
        </w:rPr>
        <w:t xml:space="preserve"> trump    53442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2 police   37843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3 people   30164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4 sports   26717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5 workout  25365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6 black    21839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7 obama    20644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8 politics 18879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 9 white    14878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10 killed   14564</w:t>
      </w:r>
      <w:r w:rsidRPr="009B7536">
        <w:rPr>
          <w:sz w:val="16"/>
          <w:szCs w:val="16"/>
        </w:rPr>
        <w:br/>
      </w:r>
      <w:r w:rsidRPr="009B7536">
        <w:rPr>
          <w:rStyle w:val="VerbatimChar"/>
          <w:sz w:val="16"/>
          <w:szCs w:val="16"/>
        </w:rPr>
        <w:t>## # ... with 549,970 more rows</w:t>
      </w:r>
    </w:p>
    <w:p w14:paraId="326BC1ED" w14:textId="77777777" w:rsidR="002039A6" w:rsidRDefault="000B1D6C">
      <w:pPr>
        <w:pStyle w:val="SourceCode"/>
      </w:pPr>
      <w:proofErr w:type="gramStart"/>
      <w:r>
        <w:rPr>
          <w:rStyle w:val="KeywordTok"/>
        </w:rPr>
        <w:lastRenderedPageBreak/>
        <w:t>suppressWarning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s_t_word_nosto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n, wor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6AFB7743" w14:textId="77777777" w:rsidR="002039A6" w:rsidRDefault="000B1D6C">
      <w:pPr>
        <w:pStyle w:val="FirstParagraph"/>
      </w:pPr>
      <w:r>
        <w:rPr>
          <w:noProof/>
        </w:rPr>
        <w:drawing>
          <wp:inline distT="0" distB="0" distL="0" distR="0" wp14:anchorId="30F1A2A4" wp14:editId="40F94DB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uardamos </w:t>
      </w:r>
      <w:r>
        <w:rPr>
          <w:i/>
        </w:rPr>
        <w:t>tokens_t_nostop</w:t>
      </w:r>
      <w:r>
        <w:t xml:space="preserve"> (Tiene las stopwords ya filtradas) y </w:t>
      </w:r>
      <w:r>
        <w:rPr>
          <w:i/>
        </w:rPr>
        <w:t>stop_words</w:t>
      </w:r>
      <w:r>
        <w:t xml:space="preserve"> </w:t>
      </w:r>
      <w:r>
        <w:t>con nuestras stopwords ya añadidas.</w:t>
      </w:r>
    </w:p>
    <w:p w14:paraId="4C1B4132" w14:textId="77777777" w:rsidR="002039A6" w:rsidRDefault="000B1D6C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 xml:space="preserve">(tokens_t_nostop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okens_t_nostop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stop_word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top_words.rda"</w:t>
      </w:r>
      <w:r>
        <w:rPr>
          <w:rStyle w:val="NormalTok"/>
        </w:rPr>
        <w:t>)</w:t>
      </w:r>
    </w:p>
    <w:p w14:paraId="4CA0FEBE" w14:textId="77777777" w:rsidR="002039A6" w:rsidRDefault="000B1D6C">
      <w:pPr>
        <w:pStyle w:val="FirstParagraph"/>
      </w:pPr>
      <w:r>
        <w:t>Liberamos memoria debido a que los bi-tri-gramas consumen mucha RAM.</w:t>
      </w:r>
    </w:p>
    <w:p w14:paraId="5759A839" w14:textId="77777777" w:rsidR="002039A6" w:rsidRDefault="000B1D6C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25976D72" w14:textId="77777777" w:rsidR="002039A6" w:rsidRDefault="000B1D6C">
      <w:pPr>
        <w:pStyle w:val="FirstParagraph"/>
      </w:pPr>
      <w:r>
        <w:t xml:space="preserve">Construimos un bi-grama a partir de </w:t>
      </w:r>
      <w:r>
        <w:rPr>
          <w:i/>
        </w:rPr>
        <w:t>tokens_</w:t>
      </w:r>
      <w:r>
        <w:rPr>
          <w:i/>
        </w:rPr>
        <w:t>t_nostop</w:t>
      </w:r>
      <w:r>
        <w:t xml:space="preserve">. Con el una </w:t>
      </w:r>
      <w:r>
        <w:rPr>
          <w:i/>
        </w:rPr>
        <w:t>matriz_bi</w:t>
      </w:r>
      <w:r>
        <w:t xml:space="preserve"> para obetener su wordcloud.</w:t>
      </w:r>
    </w:p>
    <w:p w14:paraId="3D4E86FB" w14:textId="77777777" w:rsidR="002039A6" w:rsidRDefault="000B1D6C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okens_t_nostop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as_terrorism &lt;-</w:t>
      </w:r>
      <w:r>
        <w:rPr>
          <w:rStyle w:val="StringTok"/>
        </w:rPr>
        <w:t xml:space="preserve"> </w:t>
      </w:r>
      <w:r>
        <w:rPr>
          <w:rStyle w:val="KeywordTok"/>
        </w:rPr>
        <w:t>tokens_ngrams</w:t>
      </w:r>
      <w:r>
        <w:rPr>
          <w:rStyle w:val="NormalTok"/>
        </w:rPr>
        <w:t xml:space="preserve">(tokens_t_nostop,                               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atriz_bi1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bigramas_terrorism)</w:t>
      </w:r>
      <w:r>
        <w:br/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plot_wordclou</w:t>
      </w:r>
      <w:r>
        <w:rPr>
          <w:rStyle w:val="KeywordTok"/>
        </w:rPr>
        <w:t>d</w:t>
      </w:r>
      <w:r>
        <w:rPr>
          <w:rStyle w:val="NormalTok"/>
        </w:rPr>
        <w:t>(matriz_bi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bigramas_terrorism,matriz_bi1)</w:t>
      </w:r>
      <w:r>
        <w:br/>
      </w:r>
      <w:r>
        <w:rPr>
          <w:rStyle w:val="NormalTok"/>
        </w:rPr>
        <w:t xml:space="preserve">  })</w:t>
      </w:r>
    </w:p>
    <w:p w14:paraId="089D197D" w14:textId="77777777" w:rsidR="002039A6" w:rsidRDefault="000B1D6C">
      <w:pPr>
        <w:pStyle w:val="FirstParagraph"/>
      </w:pPr>
      <w:r>
        <w:rPr>
          <w:noProof/>
        </w:rPr>
        <w:drawing>
          <wp:inline distT="0" distB="0" distL="0" distR="0" wp14:anchorId="37271AAE" wp14:editId="72375DB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77CC5" w14:textId="77777777" w:rsidR="002039A6" w:rsidRDefault="000B1D6C">
      <w:pPr>
        <w:pStyle w:val="Textoindependiente"/>
      </w:pPr>
      <w:r>
        <w:t xml:space="preserve">Construimos un tri-grama. También su </w:t>
      </w:r>
      <w:r>
        <w:rPr>
          <w:i/>
        </w:rPr>
        <w:t>matriz_tri</w:t>
      </w:r>
      <w:r>
        <w:t xml:space="preserve"> y generamos su wordcloud.</w:t>
      </w:r>
    </w:p>
    <w:p w14:paraId="04AA596D" w14:textId="77777777" w:rsidR="002039A6" w:rsidRDefault="000B1D6C">
      <w:pPr>
        <w:pStyle w:val="SourceCode"/>
      </w:pPr>
      <w:r>
        <w:rPr>
          <w:rStyle w:val="NormalTok"/>
        </w:rPr>
        <w:t>trigramas_terrorism &lt;-</w:t>
      </w:r>
      <w:r>
        <w:rPr>
          <w:rStyle w:val="StringTok"/>
        </w:rPr>
        <w:t xml:space="preserve"> </w:t>
      </w:r>
      <w:r>
        <w:rPr>
          <w:rStyle w:val="KeywordTok"/>
        </w:rPr>
        <w:t>tokens_ngrams</w:t>
      </w:r>
      <w:r>
        <w:rPr>
          <w:rStyle w:val="NormalTok"/>
        </w:rPr>
        <w:t>(tokens_t_nostop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z_tri1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rigramas_terrorism)</w:t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plot_wordcloud</w:t>
      </w:r>
      <w:r>
        <w:rPr>
          <w:rStyle w:val="NormalTok"/>
        </w:rPr>
        <w:t>(matriz_tri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trigramas_terrorism,matriz_tri1)</w:t>
      </w:r>
      <w:r>
        <w:br/>
      </w:r>
      <w:r>
        <w:rPr>
          <w:rStyle w:val="NormalTok"/>
        </w:rPr>
        <w:t xml:space="preserve">  })</w:t>
      </w:r>
    </w:p>
    <w:p w14:paraId="1635657F" w14:textId="77777777" w:rsidR="002039A6" w:rsidRDefault="000B1D6C">
      <w:pPr>
        <w:pStyle w:val="FirstParagraph"/>
      </w:pPr>
      <w:r>
        <w:rPr>
          <w:noProof/>
        </w:rPr>
        <w:lastRenderedPageBreak/>
        <w:drawing>
          <wp:inline distT="0" distB="0" distL="0" distR="0" wp14:anchorId="511289B9" wp14:editId="4F3A550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363C6" w14:textId="77777777" w:rsidR="002039A6" w:rsidRDefault="000B1D6C">
      <w:pPr>
        <w:pStyle w:val="Ttulo2"/>
      </w:pPr>
      <w:bookmarkStart w:id="10" w:name="X0af7e56fcc8470f2e4c9da62e6b327d197a1fc1"/>
      <w:r>
        <w:t>5 Generamos tokens por separado para distintas fechas (a partir de la fecha introducida como metadato) y los comparamos a partir de objetos bi- o tri-gramas.</w:t>
      </w:r>
      <w:bookmarkEnd w:id="10"/>
    </w:p>
    <w:p w14:paraId="609763F7" w14:textId="77777777" w:rsidR="002039A6" w:rsidRDefault="000B1D6C">
      <w:pPr>
        <w:pStyle w:val="FirstParagraph"/>
      </w:pPr>
      <w:r>
        <w:t>Limpiamos memoria para evitar colapsos.</w:t>
      </w:r>
    </w:p>
    <w:p w14:paraId="2AE2EE0C" w14:textId="77777777" w:rsidR="002039A6" w:rsidRDefault="000B1D6C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5ED30ABD" w14:textId="77777777" w:rsidR="002039A6" w:rsidRDefault="000B1D6C">
      <w:pPr>
        <w:pStyle w:val="FirstParagraph"/>
      </w:pPr>
      <w:r>
        <w:t xml:space="preserve">Cargamos nuestro objeto </w:t>
      </w:r>
      <w:r>
        <w:rPr>
          <w:i/>
        </w:rPr>
        <w:t>terrorism_attacks_tw</w:t>
      </w:r>
      <w:r>
        <w:rPr>
          <w:i/>
        </w:rPr>
        <w:t>eets</w:t>
      </w:r>
      <w:r>
        <w:t xml:space="preserve"> que contiene los tweets que queremos ya listos para ser procesados. También cargamos </w:t>
      </w:r>
      <w:r>
        <w:rPr>
          <w:i/>
        </w:rPr>
        <w:t>stop_words</w:t>
      </w:r>
      <w:r>
        <w:t xml:space="preserve"> actualizado.</w:t>
      </w:r>
    </w:p>
    <w:p w14:paraId="614FE055" w14:textId="77777777" w:rsidR="002039A6" w:rsidRDefault="000B1D6C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errorism_attacks_tweets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stop_words.rda"</w:t>
      </w:r>
      <w:r>
        <w:rPr>
          <w:rStyle w:val="NormalTok"/>
        </w:rPr>
        <w:t>)</w:t>
      </w:r>
    </w:p>
    <w:p w14:paraId="505DF764" w14:textId="77777777" w:rsidR="002039A6" w:rsidRDefault="000B1D6C">
      <w:pPr>
        <w:pStyle w:val="FirstParagraph"/>
      </w:pPr>
      <w:r>
        <w:t>Veamos rápidamente que categorías de cuentas tenemos.</w:t>
      </w:r>
    </w:p>
    <w:p w14:paraId="3FE8A15A" w14:textId="77777777" w:rsidR="002039A6" w:rsidRDefault="000B1D6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rrorism_attacks_twee</w:t>
      </w:r>
      <w:r>
        <w:rPr>
          <w:rStyle w:val="NormalTok"/>
        </w:rPr>
        <w:t>ts</w:t>
      </w:r>
      <w:r>
        <w:rPr>
          <w:rStyle w:val="OperatorTok"/>
        </w:rPr>
        <w:t>$</w:t>
      </w:r>
      <w:r>
        <w:rPr>
          <w:rStyle w:val="NormalTok"/>
        </w:rPr>
        <w:t>account_category)</w:t>
      </w:r>
    </w:p>
    <w:p w14:paraId="5A82D45B" w14:textId="77777777" w:rsidR="002039A6" w:rsidRPr="009B7536" w:rsidRDefault="000B1D6C">
      <w:pPr>
        <w:pStyle w:val="SourceCode"/>
        <w:rPr>
          <w:sz w:val="18"/>
          <w:szCs w:val="18"/>
        </w:rPr>
      </w:pPr>
      <w:r w:rsidRPr="009B7536">
        <w:rPr>
          <w:rStyle w:val="VerbatimChar"/>
          <w:sz w:val="18"/>
          <w:szCs w:val="18"/>
        </w:rPr>
        <w:t xml:space="preserve">## 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 xml:space="preserve">##   Commercial   Fearmonger HashtagGamer    LeftTroll     NewsFeed   NonEnglish 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 xml:space="preserve">##        74158        16008       134809       231280       390921         2885 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 xml:space="preserve">##   RightTroll      Unknown 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     296626         3577</w:t>
      </w:r>
    </w:p>
    <w:p w14:paraId="68199F04" w14:textId="77777777" w:rsidR="002039A6" w:rsidRDefault="000B1D6C">
      <w:pPr>
        <w:pStyle w:val="FirstParagraph"/>
      </w:pPr>
      <w:r>
        <w:t xml:space="preserve">Vamos a </w:t>
      </w:r>
      <w:r>
        <w:t>generar un dataframe solo con los tweets de cuentas categorizadas como “Fearmonger”.</w:t>
      </w:r>
    </w:p>
    <w:p w14:paraId="39F6553D" w14:textId="77777777" w:rsidR="002039A6" w:rsidRDefault="000B1D6C">
      <w:pPr>
        <w:pStyle w:val="SourceCode"/>
      </w:pPr>
      <w:r>
        <w:rPr>
          <w:rStyle w:val="NormalTok"/>
        </w:rPr>
        <w:lastRenderedPageBreak/>
        <w:t>terrorism_fearmongers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terrorism_attacks_tweet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ccount_category </w:t>
      </w:r>
      <w:r>
        <w:rPr>
          <w:rStyle w:val="OperatorTok"/>
        </w:rPr>
        <w:t>==</w:t>
      </w:r>
      <w:r>
        <w:rPr>
          <w:rStyle w:val="StringTok"/>
        </w:rPr>
        <w:t xml:space="preserve"> "Fearmonger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rrorism_fearmongers)</w:t>
      </w:r>
    </w:p>
    <w:p w14:paraId="3A30D782" w14:textId="77777777" w:rsidR="002039A6" w:rsidRDefault="000B1D6C">
      <w:pPr>
        <w:pStyle w:val="SourceCode"/>
      </w:pPr>
      <w:r>
        <w:rPr>
          <w:rStyle w:val="VerbatimChar"/>
        </w:rPr>
        <w:t>## [1] 16008    14</w:t>
      </w:r>
    </w:p>
    <w:p w14:paraId="7EC8619A" w14:textId="77777777" w:rsidR="002039A6" w:rsidRDefault="000B1D6C">
      <w:pPr>
        <w:pStyle w:val="FirstParagraph"/>
      </w:pPr>
      <w:r>
        <w:t xml:space="preserve">Tenemos 16008 “Fearmongers” en nuestro conjunto de tweets. Generamos los </w:t>
      </w:r>
      <w:r>
        <w:rPr>
          <w:b/>
        </w:rPr>
        <w:t>tokens</w:t>
      </w:r>
      <w:r>
        <w:t xml:space="preserve"> y </w:t>
      </w:r>
      <w:r>
        <w:rPr>
          <w:b/>
        </w:rPr>
        <w:t>quitamos las stop words</w:t>
      </w:r>
      <w:r>
        <w:t>.</w:t>
      </w:r>
    </w:p>
    <w:p w14:paraId="685546CE" w14:textId="77777777" w:rsidR="002039A6" w:rsidRDefault="000B1D6C">
      <w:pPr>
        <w:pStyle w:val="SourceCode"/>
      </w:pPr>
      <w:r>
        <w:rPr>
          <w:rStyle w:val="NormalTok"/>
        </w:rPr>
        <w:t>tokens_t_fearmong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orism_fearmonge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word,</w:t>
      </w:r>
      <w:r>
        <w:br/>
      </w:r>
      <w:r>
        <w:rPr>
          <w:rStyle w:val="NormalTok"/>
        </w:rPr>
        <w:t xml:space="preserve">                conten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_low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okens_t_fearmongers_nost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s_t_fearmonge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>(stop_words)</w:t>
      </w:r>
    </w:p>
    <w:p w14:paraId="2A8A4266" w14:textId="77777777" w:rsidR="002039A6" w:rsidRDefault="000B1D6C">
      <w:pPr>
        <w:pStyle w:val="SourceCode"/>
      </w:pPr>
      <w:r>
        <w:rPr>
          <w:rStyle w:val="VerbatimChar"/>
        </w:rPr>
        <w:t>## Joining, by = "word"</w:t>
      </w:r>
    </w:p>
    <w:p w14:paraId="15221CAC" w14:textId="77777777" w:rsidR="002039A6" w:rsidRDefault="000B1D6C">
      <w:pPr>
        <w:pStyle w:val="FirstParagraph"/>
      </w:pPr>
      <w:r>
        <w:t>Hacemos una cuenta de los tweets por día y los mostramos de forma descendente.</w:t>
      </w:r>
    </w:p>
    <w:p w14:paraId="58B2AF40" w14:textId="77777777" w:rsidR="002039A6" w:rsidRDefault="000B1D6C">
      <w:pPr>
        <w:pStyle w:val="SourceCode"/>
      </w:pPr>
      <w:r>
        <w:rPr>
          <w:rStyle w:val="NormalTok"/>
        </w:rPr>
        <w:t xml:space="preserve">tokens_t_fearmongers_nosto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publish_dat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))</w:t>
      </w:r>
    </w:p>
    <w:p w14:paraId="59FA1000" w14:textId="77777777" w:rsidR="002039A6" w:rsidRPr="009B7536" w:rsidRDefault="000B1D6C">
      <w:pPr>
        <w:pStyle w:val="SourceCode"/>
        <w:rPr>
          <w:sz w:val="18"/>
          <w:szCs w:val="18"/>
        </w:rPr>
      </w:pPr>
      <w:r w:rsidRPr="009B7536">
        <w:rPr>
          <w:rStyle w:val="VerbatimChar"/>
          <w:sz w:val="18"/>
          <w:szCs w:val="18"/>
        </w:rPr>
        <w:t>## # A tibble: 75 x 2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# Groups:   publish_date [75]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  publish_date     n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  &lt;date&gt;       &lt;int&gt;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</w:t>
      </w:r>
      <w:proofErr w:type="gramStart"/>
      <w:r w:rsidRPr="009B7536">
        <w:rPr>
          <w:rStyle w:val="VerbatimChar"/>
          <w:sz w:val="18"/>
          <w:szCs w:val="18"/>
        </w:rPr>
        <w:t>#  1</w:t>
      </w:r>
      <w:proofErr w:type="gramEnd"/>
      <w:r w:rsidRPr="009B7536">
        <w:rPr>
          <w:rStyle w:val="VerbatimChar"/>
          <w:sz w:val="18"/>
          <w:szCs w:val="18"/>
        </w:rPr>
        <w:t xml:space="preserve"> 2015-11-27   36362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2 2015-11-15   17604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3 2015-11-26   16798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4 2015-08-21    5151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5 2015-0</w:t>
      </w:r>
      <w:r w:rsidRPr="009B7536">
        <w:rPr>
          <w:rStyle w:val="VerbatimChar"/>
          <w:sz w:val="18"/>
          <w:szCs w:val="18"/>
        </w:rPr>
        <w:t>7-03    3129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6 2015-09-02    2169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7 2015-08-24    1950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8 2015-11-24    1401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 9 2015-08-20    1188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10 2015-08-25     940</w:t>
      </w:r>
      <w:r w:rsidRPr="009B7536">
        <w:rPr>
          <w:sz w:val="18"/>
          <w:szCs w:val="18"/>
        </w:rPr>
        <w:br/>
      </w:r>
      <w:r w:rsidRPr="009B7536">
        <w:rPr>
          <w:rStyle w:val="VerbatimChar"/>
          <w:sz w:val="18"/>
          <w:szCs w:val="18"/>
        </w:rPr>
        <w:t>## # ... with 65 more rows</w:t>
      </w:r>
    </w:p>
    <w:p w14:paraId="6944C376" w14:textId="77777777" w:rsidR="002039A6" w:rsidRDefault="000B1D6C">
      <w:pPr>
        <w:pStyle w:val="FirstParagraph"/>
      </w:pPr>
      <w:r>
        <w:t>Veamos a lo largo del tiempo como se distribuyen los tweets de los “Fearmongers”.</w:t>
      </w:r>
    </w:p>
    <w:p w14:paraId="0E0B828D" w14:textId="77777777" w:rsidR="002039A6" w:rsidRDefault="000B1D6C">
      <w:pPr>
        <w:pStyle w:val="SourceCode"/>
      </w:pPr>
      <w:r>
        <w:rPr>
          <w:rStyle w:val="NormalTok"/>
        </w:rPr>
        <w:t xml:space="preserve">tokens_t_fearmongers_nosto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publish_d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publish_date,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weets of Fearmonger</w:t>
      </w:r>
      <w:r>
        <w:rPr>
          <w:rStyle w:val="StringTok"/>
        </w:rPr>
        <w:t>s"</w:t>
      </w:r>
      <w:r>
        <w:rPr>
          <w:rStyle w:val="NormalTok"/>
        </w:rPr>
        <w:t>)</w:t>
      </w:r>
    </w:p>
    <w:p w14:paraId="6A9C1849" w14:textId="77777777" w:rsidR="002039A6" w:rsidRDefault="000B1D6C">
      <w:pPr>
        <w:pStyle w:val="FirstParagraph"/>
      </w:pPr>
      <w:r>
        <w:rPr>
          <w:noProof/>
        </w:rPr>
        <w:lastRenderedPageBreak/>
        <w:drawing>
          <wp:inline distT="0" distB="0" distL="0" distR="0" wp14:anchorId="0BDD9B35" wp14:editId="4F97FEA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CAA26" w14:textId="77777777" w:rsidR="002039A6" w:rsidRDefault="000B1D6C">
      <w:pPr>
        <w:pStyle w:val="Textoindependiente"/>
      </w:pPr>
      <w:r>
        <w:t xml:space="preserve">Observamos que solo hay tweets entre Junio de 2015 y Enero de 2016. </w:t>
      </w:r>
      <w:r>
        <w:rPr>
          <w:b/>
        </w:rPr>
        <w:t>Acotemos</w:t>
      </w:r>
      <w:r>
        <w:t xml:space="preserve"> el periodo temporal para visualizar mejor la </w:t>
      </w:r>
      <w:r>
        <w:rPr>
          <w:b/>
        </w:rPr>
        <w:t>zona con actividad</w:t>
      </w:r>
      <w:r>
        <w:t>.</w:t>
      </w:r>
    </w:p>
    <w:p w14:paraId="5AF8306C" w14:textId="77777777" w:rsidR="002039A6" w:rsidRDefault="000B1D6C">
      <w:pPr>
        <w:pStyle w:val="SourceCode"/>
      </w:pPr>
      <w:r>
        <w:rPr>
          <w:rStyle w:val="NormalTok"/>
        </w:rPr>
        <w:t xml:space="preserve">tokens_t_fearmongers_nosto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  publish_date </w:t>
      </w:r>
      <w:r>
        <w:rPr>
          <w:rStyle w:val="OperatorTok"/>
        </w:rPr>
        <w:t>&lt;</w:t>
      </w:r>
      <w:r>
        <w:rPr>
          <w:rStyle w:val="StringTok"/>
        </w:rPr>
        <w:t xml:space="preserve"> "2016-01-0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publish_date </w:t>
      </w:r>
      <w:r>
        <w:rPr>
          <w:rStyle w:val="OperatorTok"/>
        </w:rPr>
        <w:t>&gt;</w:t>
      </w:r>
      <w:r>
        <w:rPr>
          <w:rStyle w:val="StringTok"/>
        </w:rPr>
        <w:t xml:space="preserve"> "2015-05-</w:t>
      </w:r>
      <w:r>
        <w:rPr>
          <w:rStyle w:val="StringTok"/>
        </w:rPr>
        <w:t>01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publish_d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publish_date,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weets of Fearmongers"</w:t>
      </w:r>
      <w:r>
        <w:rPr>
          <w:rStyle w:val="NormalTok"/>
        </w:rPr>
        <w:t>)</w:t>
      </w:r>
    </w:p>
    <w:p w14:paraId="7E66770C" w14:textId="77777777" w:rsidR="002039A6" w:rsidRDefault="000B1D6C">
      <w:pPr>
        <w:pStyle w:val="FirstParagraph"/>
      </w:pPr>
      <w:r>
        <w:rPr>
          <w:noProof/>
        </w:rPr>
        <w:lastRenderedPageBreak/>
        <w:drawing>
          <wp:inline distT="0" distB="0" distL="0" distR="0" wp14:anchorId="1511CBBA" wp14:editId="66C15DB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20E88" w14:textId="77777777" w:rsidR="002039A6" w:rsidRDefault="000B1D6C">
      <w:pPr>
        <w:pStyle w:val="Textoindependiente"/>
      </w:pPr>
      <w:r>
        <w:t xml:space="preserve">Veamos las </w:t>
      </w:r>
      <w:r>
        <w:rPr>
          <w:b/>
        </w:rPr>
        <w:t>tf-idf</w:t>
      </w:r>
      <w:r>
        <w:t xml:space="preserve"> de los términos usados por los “Fearmongers” (n &gt; 800).</w:t>
      </w:r>
    </w:p>
    <w:p w14:paraId="502444F5" w14:textId="77777777" w:rsidR="002039A6" w:rsidRDefault="000B1D6C">
      <w:pPr>
        <w:pStyle w:val="SourceCode"/>
      </w:pPr>
      <w:r>
        <w:rPr>
          <w:rStyle w:val="NormalTok"/>
        </w:rPr>
        <w:t xml:space="preserve">tokens_t_fearmongers_nosto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n, wor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ords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1A7644C5" w14:textId="77777777" w:rsidR="002039A6" w:rsidRDefault="000B1D6C">
      <w:pPr>
        <w:pStyle w:val="FirstParagraph"/>
      </w:pPr>
      <w:r>
        <w:rPr>
          <w:noProof/>
        </w:rPr>
        <w:lastRenderedPageBreak/>
        <w:drawing>
          <wp:inline distT="0" distB="0" distL="0" distR="0" wp14:anchorId="2335D3DC" wp14:editId="630D5B3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90445" w14:textId="77777777" w:rsidR="002039A6" w:rsidRDefault="000B1D6C">
      <w:pPr>
        <w:pStyle w:val="Ttulo3"/>
      </w:pPr>
      <w:bookmarkStart w:id="11" w:name="X7444b28e262964a7867228a147cc2d75fe1ca0b"/>
      <w:r>
        <w:t>Comparación de tf-idf de LeftTrolls, RightTrolls y NewsFeed antes/después de 19 Dec 2016</w:t>
      </w:r>
      <w:bookmarkEnd w:id="11"/>
    </w:p>
    <w:p w14:paraId="1465A894" w14:textId="77777777" w:rsidR="002039A6" w:rsidRDefault="000B1D6C">
      <w:pPr>
        <w:pStyle w:val="FirstParagraph"/>
      </w:pPr>
      <w:r>
        <w:t>Eliminamos espacio de trabajo para liberar RAM. Y cargamos los objetos necesarios.</w:t>
      </w:r>
    </w:p>
    <w:p w14:paraId="1B01039E" w14:textId="77777777" w:rsidR="002039A6" w:rsidRDefault="000B1D6C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errorism_attacks_tweets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stop_words.rda"</w:t>
      </w:r>
      <w:r>
        <w:rPr>
          <w:rStyle w:val="NormalTok"/>
        </w:rPr>
        <w:t>)</w:t>
      </w:r>
    </w:p>
    <w:p w14:paraId="10F493AD" w14:textId="77777777" w:rsidR="002039A6" w:rsidRDefault="000B1D6C">
      <w:pPr>
        <w:pStyle w:val="FirstParagraph"/>
      </w:pPr>
      <w:r>
        <w:t>Observemos</w:t>
      </w:r>
      <w:r>
        <w:t xml:space="preserve"> la diferencia entre las palabras con mayor frecuencia inversa por documento </w:t>
      </w:r>
      <w:r>
        <w:rPr>
          <w:b/>
        </w:rPr>
        <w:t>antes y después del atentado con mas tweets</w:t>
      </w:r>
      <w:r>
        <w:t xml:space="preserve"> próximos a su fecha. Como hemos podido observar al principio del estudio, cuando hemos sacado subconjuntos por atentados, el atentado c</w:t>
      </w:r>
      <w:r>
        <w:t>on más tweets cercanos a su fecha es el del (</w:t>
      </w:r>
      <w:r>
        <w:rPr>
          <w:b/>
        </w:rPr>
        <w:t>19 de Diciembre de 2016 en Berlín</w:t>
      </w:r>
      <w:r>
        <w:t>)[</w:t>
      </w:r>
      <w:hyperlink r:id="rId23" w:anchor="jump_time_item_412">
        <w:r>
          <w:rPr>
            <w:rStyle w:val="Hipervnculo"/>
          </w:rPr>
          <w:t>https://since911.com/explore/terrorism-timeline#jump_time_item_412</w:t>
        </w:r>
      </w:hyperlink>
      <w:r>
        <w:t>].</w:t>
      </w:r>
    </w:p>
    <w:p w14:paraId="11D20E12" w14:textId="77777777" w:rsidR="002039A6" w:rsidRDefault="000B1D6C">
      <w:pPr>
        <w:pStyle w:val="Textoindependiente"/>
      </w:pPr>
      <w:r>
        <w:t>Para ver esta di</w:t>
      </w:r>
      <w:r>
        <w:t>ferencia dejaremos de lado los “Fearmongers”, que no tienen una actividad significativa en este periodo.</w:t>
      </w:r>
    </w:p>
    <w:p w14:paraId="4272812F" w14:textId="77777777" w:rsidR="002039A6" w:rsidRDefault="000B1D6C">
      <w:pPr>
        <w:pStyle w:val="Textoindependiente"/>
      </w:pPr>
      <w:r>
        <w:t xml:space="preserve">Vamos a centrarnos en la frecuencia inversa por documento del conjunto </w:t>
      </w:r>
      <w:r>
        <w:rPr>
          <w:b/>
        </w:rPr>
        <w:t>LeftTroll</w:t>
      </w:r>
      <w:r>
        <w:t xml:space="preserve">, </w:t>
      </w:r>
      <w:r>
        <w:rPr>
          <w:b/>
        </w:rPr>
        <w:t>RightTroll</w:t>
      </w:r>
      <w:r>
        <w:t xml:space="preserve"> y </w:t>
      </w:r>
      <w:r>
        <w:rPr>
          <w:b/>
        </w:rPr>
        <w:t>NewsFeed</w:t>
      </w:r>
      <w:r>
        <w:t>.</w:t>
      </w:r>
    </w:p>
    <w:p w14:paraId="3DD2CE34" w14:textId="77777777" w:rsidR="002039A6" w:rsidRDefault="000B1D6C">
      <w:pPr>
        <w:pStyle w:val="Ttulo4"/>
      </w:pPr>
      <w:bookmarkStart w:id="12" w:name="X50e84627c66d454c2a3a07ae521a6d4aaaab36e"/>
      <w:r>
        <w:t xml:space="preserve">Comparación LeftTrolls antes y después del 19 </w:t>
      </w:r>
      <w:r>
        <w:t>Dec 2016</w:t>
      </w:r>
      <w:bookmarkEnd w:id="12"/>
    </w:p>
    <w:p w14:paraId="5B3D6A78" w14:textId="77777777" w:rsidR="002039A6" w:rsidRDefault="000B1D6C">
      <w:pPr>
        <w:pStyle w:val="SourceCode"/>
      </w:pPr>
      <w:r>
        <w:rPr>
          <w:rStyle w:val="NormalTok"/>
        </w:rPr>
        <w:t>terrorism_left_trolls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terrorism_attacks_tweet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ccount_category </w:t>
      </w:r>
      <w:r>
        <w:rPr>
          <w:rStyle w:val="OperatorTok"/>
        </w:rPr>
        <w:t>==</w:t>
      </w:r>
      <w:r>
        <w:rPr>
          <w:rStyle w:val="StringTok"/>
        </w:rPr>
        <w:t xml:space="preserve"> "LeftTroll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dim</w:t>
      </w:r>
      <w:r>
        <w:rPr>
          <w:rStyle w:val="NormalTok"/>
        </w:rPr>
        <w:t>(terrorism_left_trolls)</w:t>
      </w:r>
    </w:p>
    <w:p w14:paraId="5E2A65AB" w14:textId="77777777" w:rsidR="002039A6" w:rsidRDefault="000B1D6C">
      <w:pPr>
        <w:pStyle w:val="SourceCode"/>
      </w:pPr>
      <w:r>
        <w:rPr>
          <w:rStyle w:val="VerbatimChar"/>
        </w:rPr>
        <w:t>## [1] 231280     14</w:t>
      </w:r>
    </w:p>
    <w:p w14:paraId="1B8B366D" w14:textId="77777777" w:rsidR="002039A6" w:rsidRDefault="000B1D6C">
      <w:pPr>
        <w:pStyle w:val="SourceCode"/>
      </w:pPr>
      <w:r>
        <w:rPr>
          <w:rStyle w:val="NormalTok"/>
        </w:rPr>
        <w:t>bigrams_tokens_left_trol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orism_left_troll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bigram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conten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_low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tokens_left_troll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b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)</w:t>
      </w:r>
      <w:r>
        <w:br/>
      </w:r>
      <w:r>
        <w:br/>
      </w:r>
      <w:r>
        <w:rPr>
          <w:rStyle w:val="NormalTok"/>
        </w:rPr>
        <w:t>b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_uni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>(bigram, wor</w:t>
      </w:r>
      <w:r>
        <w:rPr>
          <w:rStyle w:val="NormalTok"/>
        </w:rPr>
        <w:t xml:space="preserve">d1, word2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united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publish_dat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tack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ublish_date </w:t>
      </w:r>
      <w:r>
        <w:rPr>
          <w:rStyle w:val="OperatorTok"/>
        </w:rPr>
        <w:t>&lt;</w:t>
      </w:r>
      <w:r>
        <w:rPr>
          <w:rStyle w:val="StringTok"/>
        </w:rPr>
        <w:t xml:space="preserve"> "2016-12-1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efore_Berlin_at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fter_Berlin_attack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gram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bigram, attac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gram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bigram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n, bigram, </w:t>
      </w:r>
      <w:r>
        <w:rPr>
          <w:rStyle w:val="DataTypeTok"/>
        </w:rPr>
        <w:t>fil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attack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ttack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)</w:t>
      </w:r>
    </w:p>
    <w:p w14:paraId="29712F90" w14:textId="77777777" w:rsidR="009B7536" w:rsidRDefault="000B1D6C">
      <w:pPr>
        <w:pStyle w:val="FirstParagraph"/>
      </w:pPr>
      <w:r>
        <w:rPr>
          <w:noProof/>
        </w:rPr>
        <w:lastRenderedPageBreak/>
        <w:drawing>
          <wp:inline distT="0" distB="0" distL="0" distR="0" wp14:anchorId="12721578" wp14:editId="3DAE5C0F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67A11DB" w14:textId="040BCF7C" w:rsidR="006F1E4D" w:rsidRDefault="009B7536" w:rsidP="006F1E4D">
      <w:pPr>
        <w:pStyle w:val="Ttulo4"/>
        <w:rPr>
          <w:rStyle w:val="CommentTok"/>
        </w:rPr>
      </w:pPr>
      <w:proofErr w:type="spellStart"/>
      <w:r>
        <w:t>Comparación</w:t>
      </w:r>
      <w:proofErr w:type="spellEnd"/>
      <w:r>
        <w:t xml:space="preserve"> </w:t>
      </w:r>
      <w:proofErr w:type="spellStart"/>
      <w:r w:rsidR="006F1E4D">
        <w:t>Right</w:t>
      </w:r>
      <w:r>
        <w:t>Trolls</w:t>
      </w:r>
      <w:proofErr w:type="spellEnd"/>
      <w:r>
        <w:t xml:space="preserve"> antes y </w:t>
      </w:r>
      <w:proofErr w:type="spellStart"/>
      <w:r>
        <w:t>después</w:t>
      </w:r>
      <w:proofErr w:type="spellEnd"/>
      <w:r>
        <w:t xml:space="preserve"> del 19 Dec 2016</w:t>
      </w:r>
    </w:p>
    <w:p w14:paraId="78702F4A" w14:textId="30C2A67F" w:rsidR="002039A6" w:rsidRDefault="000B1D6C" w:rsidP="006F1E4D"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iberam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moria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cargamos</w:t>
      </w:r>
      <w:proofErr w:type="spellEnd"/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errorism_attacks_tweets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stop_words.rda"</w:t>
      </w:r>
      <w:r>
        <w:rPr>
          <w:rStyle w:val="NormalTok"/>
        </w:rPr>
        <w:t>)</w:t>
      </w:r>
    </w:p>
    <w:p w14:paraId="02D3316F" w14:textId="77777777" w:rsidR="002039A6" w:rsidRDefault="000B1D6C">
      <w:pPr>
        <w:pStyle w:val="SourceCode"/>
      </w:pPr>
      <w:r>
        <w:rPr>
          <w:rStyle w:val="NormalTok"/>
        </w:rPr>
        <w:t>terrorism_right_trolls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terrorism_attacks_tweet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proofErr w:type="gramStart"/>
      <w:r>
        <w:rPr>
          <w:rStyle w:val="NormalTok"/>
        </w:rPr>
        <w:t>( account</w:t>
      </w:r>
      <w:proofErr w:type="gramEnd"/>
      <w:r>
        <w:rPr>
          <w:rStyle w:val="NormalTok"/>
        </w:rPr>
        <w:t>_catego</w:t>
      </w:r>
      <w:r>
        <w:rPr>
          <w:rStyle w:val="NormalTok"/>
        </w:rPr>
        <w:t xml:space="preserve">ry </w:t>
      </w:r>
      <w:r>
        <w:rPr>
          <w:rStyle w:val="OperatorTok"/>
        </w:rPr>
        <w:t>==</w:t>
      </w:r>
      <w:r>
        <w:rPr>
          <w:rStyle w:val="StringTok"/>
        </w:rPr>
        <w:t xml:space="preserve"> "RightTroll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errorism_right_trolls)</w:t>
      </w:r>
    </w:p>
    <w:p w14:paraId="7B1C1310" w14:textId="77777777" w:rsidR="002039A6" w:rsidRDefault="000B1D6C">
      <w:pPr>
        <w:pStyle w:val="SourceCode"/>
      </w:pPr>
      <w:r>
        <w:rPr>
          <w:rStyle w:val="VerbatimChar"/>
        </w:rPr>
        <w:t>## [1] 296626     14</w:t>
      </w:r>
    </w:p>
    <w:p w14:paraId="7F143F4D" w14:textId="77777777" w:rsidR="002039A6" w:rsidRDefault="000B1D6C">
      <w:pPr>
        <w:pStyle w:val="SourceCode"/>
      </w:pPr>
      <w:r>
        <w:rPr>
          <w:rStyle w:val="NormalTok"/>
        </w:rPr>
        <w:t>bigrams_tokens_right_trol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orism_right_troll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bigram,</w:t>
      </w:r>
      <w:r>
        <w:br/>
      </w:r>
      <w:r>
        <w:rPr>
          <w:rStyle w:val="NormalTok"/>
        </w:rPr>
        <w:t xml:space="preserve">                conten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_low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tokens_right_troll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b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</w:t>
      </w:r>
      <w:r>
        <w:rPr>
          <w:rStyle w:val="NormalTok"/>
        </w:rPr>
        <w:t>s</w:t>
      </w:r>
      <w:r>
        <w:rPr>
          <w:rStyle w:val="OperatorTok"/>
        </w:rPr>
        <w:t>$</w:t>
      </w:r>
      <w:r>
        <w:rPr>
          <w:rStyle w:val="NormalTok"/>
        </w:rPr>
        <w:t>word)</w:t>
      </w:r>
      <w:r>
        <w:br/>
      </w:r>
      <w:r>
        <w:br/>
      </w:r>
      <w:r>
        <w:rPr>
          <w:rStyle w:val="NormalTok"/>
        </w:rPr>
        <w:t>b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_uni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 xml:space="preserve">(bigram, word1, word2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united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publish_dat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tack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ublish_date </w:t>
      </w:r>
      <w:r>
        <w:rPr>
          <w:rStyle w:val="OperatorTok"/>
        </w:rPr>
        <w:t>&lt;</w:t>
      </w:r>
      <w:r>
        <w:rPr>
          <w:rStyle w:val="StringTok"/>
        </w:rPr>
        <w:t xml:space="preserve"> "2016-12-1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efore_Berlin_at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fter_Berlin_attack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gram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bigram, attac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gram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bigram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n, bigram, </w:t>
      </w:r>
      <w:r>
        <w:rPr>
          <w:rStyle w:val="DataTypeTok"/>
        </w:rPr>
        <w:t>fill =</w:t>
      </w:r>
      <w:r>
        <w:rPr>
          <w:rStyle w:val="NormalTok"/>
        </w:rPr>
        <w:t xml:space="preserve"> attack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ttack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)</w:t>
      </w:r>
    </w:p>
    <w:p w14:paraId="46CD72DF" w14:textId="77777777" w:rsidR="002039A6" w:rsidRDefault="000B1D6C">
      <w:pPr>
        <w:pStyle w:val="FirstParagraph"/>
      </w:pPr>
      <w:r>
        <w:rPr>
          <w:noProof/>
        </w:rPr>
        <w:lastRenderedPageBreak/>
        <w:drawing>
          <wp:inline distT="0" distB="0" distL="0" distR="0" wp14:anchorId="650E7F84" wp14:editId="783EE382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C9F44" w14:textId="77777777" w:rsidR="002039A6" w:rsidRDefault="000B1D6C">
      <w:pPr>
        <w:pStyle w:val="Ttulo4"/>
      </w:pPr>
      <w:bookmarkStart w:id="13" w:name="Xbc34d31e189ab8f5b2a5f64ecb301b501679603"/>
      <w:r>
        <w:t>Comparación NewsFeed antes y después del 19 Dec 2016</w:t>
      </w:r>
      <w:bookmarkEnd w:id="13"/>
    </w:p>
    <w:p w14:paraId="2936CDC5" w14:textId="77777777" w:rsidR="002039A6" w:rsidRDefault="000B1D6C">
      <w:pPr>
        <w:pStyle w:val="SourceCode"/>
      </w:pPr>
      <w:r>
        <w:rPr>
          <w:rStyle w:val="CommentTok"/>
        </w:rPr>
        <w:t># Liberamos memoria y cargamos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errorism_attacks_tweets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stop_words.rda"</w:t>
      </w:r>
      <w:r>
        <w:rPr>
          <w:rStyle w:val="NormalTok"/>
        </w:rPr>
        <w:t>)</w:t>
      </w:r>
    </w:p>
    <w:p w14:paraId="3680BEC8" w14:textId="77777777" w:rsidR="002039A6" w:rsidRDefault="000B1D6C">
      <w:pPr>
        <w:pStyle w:val="SourceCode"/>
      </w:pPr>
      <w:r>
        <w:rPr>
          <w:rStyle w:val="NormalTok"/>
        </w:rPr>
        <w:t>terrorism_news_feed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terrorism_attacks_tweet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 ac</w:t>
      </w:r>
      <w:r>
        <w:rPr>
          <w:rStyle w:val="NormalTok"/>
        </w:rPr>
        <w:t xml:space="preserve">count_category </w:t>
      </w:r>
      <w:r>
        <w:rPr>
          <w:rStyle w:val="OperatorTok"/>
        </w:rPr>
        <w:t>==</w:t>
      </w:r>
      <w:r>
        <w:rPr>
          <w:rStyle w:val="StringTok"/>
        </w:rPr>
        <w:t xml:space="preserve"> "NewsFe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errorism_news_feed)</w:t>
      </w:r>
    </w:p>
    <w:p w14:paraId="0423CBB0" w14:textId="77777777" w:rsidR="002039A6" w:rsidRDefault="000B1D6C">
      <w:pPr>
        <w:pStyle w:val="SourceCode"/>
      </w:pPr>
      <w:r>
        <w:rPr>
          <w:rStyle w:val="VerbatimChar"/>
        </w:rPr>
        <w:t>## [1] 390921     14</w:t>
      </w:r>
    </w:p>
    <w:p w14:paraId="6C49C7EC" w14:textId="77777777" w:rsidR="002039A6" w:rsidRDefault="000B1D6C">
      <w:pPr>
        <w:pStyle w:val="SourceCode"/>
      </w:pPr>
      <w:r>
        <w:rPr>
          <w:rStyle w:val="NormalTok"/>
        </w:rPr>
        <w:t>bigrams_tokens_news_f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orism_news_fe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bigram,</w:t>
      </w:r>
      <w:r>
        <w:br/>
      </w:r>
      <w:r>
        <w:rPr>
          <w:rStyle w:val="NormalTok"/>
        </w:rPr>
        <w:t xml:space="preserve">                conten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_low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tokens_news_fe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b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</w:t>
      </w:r>
      <w:r>
        <w:rPr>
          <w:rStyle w:val="NormalTok"/>
        </w:rPr>
        <w:t>ord)</w:t>
      </w:r>
      <w:r>
        <w:br/>
      </w:r>
      <w:r>
        <w:br/>
      </w:r>
      <w:r>
        <w:rPr>
          <w:rStyle w:val="NormalTok"/>
        </w:rPr>
        <w:t>b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_uni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 xml:space="preserve">(bigram, word1, word2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united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publish_dat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tack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ublish_date </w:t>
      </w:r>
      <w:r>
        <w:rPr>
          <w:rStyle w:val="OperatorTok"/>
        </w:rPr>
        <w:t>&lt;</w:t>
      </w:r>
      <w:r>
        <w:rPr>
          <w:rStyle w:val="StringTok"/>
        </w:rPr>
        <w:t xml:space="preserve"> "2016-12-1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efore_Berlin_at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fter_Berlin_attack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gram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bigram, attac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gram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bigram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n, bigram, </w:t>
      </w:r>
      <w:r>
        <w:rPr>
          <w:rStyle w:val="DataTypeTok"/>
        </w:rPr>
        <w:t>fill =</w:t>
      </w:r>
      <w:r>
        <w:rPr>
          <w:rStyle w:val="NormalTok"/>
        </w:rPr>
        <w:t xml:space="preserve"> attack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ttack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)</w:t>
      </w:r>
    </w:p>
    <w:p w14:paraId="65879049" w14:textId="77777777" w:rsidR="002039A6" w:rsidRDefault="000B1D6C">
      <w:pPr>
        <w:pStyle w:val="FirstParagraph"/>
      </w:pPr>
      <w:r>
        <w:rPr>
          <w:noProof/>
        </w:rPr>
        <w:lastRenderedPageBreak/>
        <w:drawing>
          <wp:inline distT="0" distB="0" distL="0" distR="0" wp14:anchorId="1FAAFC66" wp14:editId="7DA1866E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N_22_tarea_1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039A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DD626" w14:textId="77777777" w:rsidR="000B1D6C" w:rsidRDefault="000B1D6C">
      <w:pPr>
        <w:spacing w:after="0"/>
      </w:pPr>
      <w:r>
        <w:separator/>
      </w:r>
    </w:p>
  </w:endnote>
  <w:endnote w:type="continuationSeparator" w:id="0">
    <w:p w14:paraId="379D5943" w14:textId="77777777" w:rsidR="000B1D6C" w:rsidRDefault="000B1D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3561F" w14:textId="77777777" w:rsidR="000B1D6C" w:rsidRDefault="000B1D6C">
      <w:r>
        <w:separator/>
      </w:r>
    </w:p>
  </w:footnote>
  <w:footnote w:type="continuationSeparator" w:id="0">
    <w:p w14:paraId="1C7FC4E4" w14:textId="77777777" w:rsidR="000B1D6C" w:rsidRDefault="000B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34040E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F6879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D125A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ED64AB9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78AE37D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1D6C"/>
    <w:rsid w:val="002039A6"/>
    <w:rsid w:val="004E29B3"/>
    <w:rsid w:val="00590D07"/>
    <w:rsid w:val="006F1E4D"/>
    <w:rsid w:val="00784D58"/>
    <w:rsid w:val="008D6863"/>
    <w:rsid w:val="009B753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78DB13"/>
  <w15:docId w15:val="{EFD1B44C-DE72-4952-A8DC-F1916DC2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nce911.com/explore/terrorism-timeline" TargetMode="External"/><Relationship Id="rId13" Type="http://schemas.openxmlformats.org/officeDocument/2006/relationships/hyperlink" Target="https://algs4.cs.princeton.edu/35applications/stopwords.txt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hyperlink" Target="https://since911.com/explore/terrorism-timeline" TargetMode="External"/><Relationship Id="rId12" Type="http://schemas.openxmlformats.org/officeDocument/2006/relationships/hyperlink" Target="https://sites.google.com/site/kevinbouge/stopwords-lists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st.github.com/larsyencken/1440509" TargetMode="External"/><Relationship Id="rId24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hyperlink" Target="https://www.textcompare.org/text/remove-duplicate-words/" TargetMode="External"/><Relationship Id="rId23" Type="http://schemas.openxmlformats.org/officeDocument/2006/relationships/hyperlink" Target="https://since911.com/explore/terrorism-timeline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ountwordsfree.com/stopwords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blog.hubspot.com/marketing/stop-words-seo" TargetMode="External"/><Relationship Id="rId14" Type="http://schemas.openxmlformats.org/officeDocument/2006/relationships/hyperlink" Target="https://github.com/stopwords-iso/stopwords-en/blob/master/stopwords-en.json" TargetMode="External"/><Relationship Id="rId22" Type="http://schemas.openxmlformats.org/officeDocument/2006/relationships/image" Target="media/image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4</Pages>
  <Words>5206</Words>
  <Characters>28636</Characters>
  <Application>Microsoft Office Word</Application>
  <DocSecurity>0</DocSecurity>
  <Lines>238</Lines>
  <Paragraphs>6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area BAIN 17/03/2022</vt:lpstr>
    </vt:vector>
  </TitlesOfParts>
  <Company/>
  <LinksUpToDate>false</LinksUpToDate>
  <CharactersWithSpaces>3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BAIN 17/03/2022</dc:title>
  <dc:creator>Gonzalo Fernández Suárez</dc:creator>
  <cp:keywords/>
  <cp:lastModifiedBy>gon fdez suarez</cp:lastModifiedBy>
  <cp:revision>2</cp:revision>
  <dcterms:created xsi:type="dcterms:W3CDTF">2022-03-22T18:36:00Z</dcterms:created>
  <dcterms:modified xsi:type="dcterms:W3CDTF">2022-03-22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3/2022</vt:lpwstr>
  </property>
  <property fmtid="{D5CDD505-2E9C-101B-9397-08002B2CF9AE}" pid="3" name="output">
    <vt:lpwstr>word_document</vt:lpwstr>
  </property>
</Properties>
</file>